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59CF" w:rsidRDefault="00FA59CF"/>
    <w:tbl>
      <w:tblPr>
        <w:tblStyle w:val="TableGrid"/>
        <w:tblW w:w="1000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780"/>
        <w:gridCol w:w="5220"/>
      </w:tblGrid>
      <w:tr w:rsidR="002F140A">
        <w:trPr>
          <w:trHeight w:val="753"/>
          <w:jc w:val="center"/>
        </w:trPr>
        <w:tc>
          <w:tcPr>
            <w:tcW w:w="4780" w:type="dxa"/>
          </w:tcPr>
          <w:p w:rsidR="001D680C" w:rsidRDefault="002F140A" w:rsidP="001D680C">
            <w:pPr>
              <w:spacing w:line="312" w:lineRule="auto"/>
              <w:jc w:val="center"/>
              <w:rPr>
                <w:rFonts w:ascii="Times New Roman" w:hAnsi="Times New Roman"/>
                <w:b/>
                <w:bCs/>
                <w:sz w:val="26"/>
              </w:rPr>
            </w:pPr>
            <w:r w:rsidRPr="00EA6CFD">
              <w:rPr>
                <w:rFonts w:ascii="Times New Roman" w:hAnsi="Times New Roman"/>
                <w:bCs/>
                <w:sz w:val="24"/>
              </w:rPr>
              <w:t>TRƯỜNG ĐH KỸ THUẬT CÔNG NGHIỆP</w:t>
            </w:r>
            <w:r w:rsidRPr="00EA6CFD">
              <w:rPr>
                <w:rFonts w:ascii="Times New Roman" w:hAnsi="Times New Roman"/>
                <w:b/>
                <w:bCs/>
                <w:sz w:val="24"/>
              </w:rPr>
              <w:t xml:space="preserve"> </w:t>
            </w:r>
          </w:p>
          <w:p w:rsidR="002F140A" w:rsidRPr="003342ED" w:rsidRDefault="002F140A" w:rsidP="001D680C">
            <w:pPr>
              <w:spacing w:line="312" w:lineRule="auto"/>
              <w:jc w:val="center"/>
              <w:rPr>
                <w:rFonts w:ascii="Times New Roman" w:hAnsi="Times New Roman"/>
                <w:b/>
                <w:bCs/>
                <w:sz w:val="24"/>
                <w:szCs w:val="20"/>
              </w:rPr>
            </w:pPr>
            <w:r w:rsidRPr="00EA6CFD">
              <w:rPr>
                <w:rFonts w:ascii="Times New Roman" w:hAnsi="Times New Roman"/>
                <w:b/>
                <w:bCs/>
                <w:sz w:val="26"/>
                <w:szCs w:val="24"/>
              </w:rPr>
              <w:t>KHOA</w:t>
            </w:r>
            <w:r w:rsidR="001D680C">
              <w:rPr>
                <w:rFonts w:ascii="Times New Roman" w:hAnsi="Times New Roman"/>
                <w:b/>
                <w:bCs/>
                <w:sz w:val="26"/>
                <w:szCs w:val="24"/>
              </w:rPr>
              <w:t>:</w:t>
            </w:r>
            <w:r w:rsidR="002C59D3">
              <w:rPr>
                <w:rFonts w:ascii="Times New Roman" w:hAnsi="Times New Roman"/>
                <w:b/>
                <w:bCs/>
                <w:sz w:val="26"/>
                <w:szCs w:val="24"/>
              </w:rPr>
              <w:t xml:space="preserve"> </w:t>
            </w:r>
            <w:r w:rsidR="001D680C">
              <w:rPr>
                <w:rFonts w:ascii="Times New Roman" w:hAnsi="Times New Roman"/>
                <w:b/>
                <w:bCs/>
                <w:sz w:val="26"/>
                <w:szCs w:val="24"/>
              </w:rPr>
              <w:t>…</w:t>
            </w:r>
          </w:p>
        </w:tc>
        <w:tc>
          <w:tcPr>
            <w:tcW w:w="5220" w:type="dxa"/>
          </w:tcPr>
          <w:p w:rsidR="002F140A" w:rsidRPr="00967924" w:rsidRDefault="002F140A" w:rsidP="002F5ABE">
            <w:pPr>
              <w:spacing w:line="264" w:lineRule="auto"/>
              <w:jc w:val="center"/>
              <w:rPr>
                <w:rFonts w:ascii="Times New Roman" w:hAnsi="Times New Roman"/>
                <w:sz w:val="26"/>
              </w:rPr>
            </w:pPr>
            <w:r w:rsidRPr="00967924">
              <w:rPr>
                <w:rFonts w:ascii="Times New Roman" w:hAnsi="Times New Roman"/>
                <w:sz w:val="24"/>
              </w:rPr>
              <w:t xml:space="preserve">CỘNG HÒA XÃ HỘI CHỦ NGHĨA VIỆT </w:t>
            </w:r>
            <w:smartTag w:uri="urn:schemas-microsoft-com:office:smarttags" w:element="place">
              <w:smartTag w:uri="urn:schemas-microsoft-com:office:smarttags" w:element="country-region">
                <w:r w:rsidRPr="00967924">
                  <w:rPr>
                    <w:rFonts w:ascii="Times New Roman" w:hAnsi="Times New Roman"/>
                    <w:sz w:val="24"/>
                  </w:rPr>
                  <w:t>NAM</w:t>
                </w:r>
              </w:smartTag>
            </w:smartTag>
          </w:p>
          <w:p w:rsidR="002F140A" w:rsidRDefault="002F140A" w:rsidP="002F5ABE">
            <w:pPr>
              <w:spacing w:line="288" w:lineRule="auto"/>
              <w:jc w:val="center"/>
              <w:rPr>
                <w:rFonts w:ascii="Times New Roman" w:hAnsi="Times New Roman"/>
                <w:sz w:val="26"/>
              </w:rPr>
            </w:pPr>
            <w:r w:rsidRPr="00474CE5">
              <w:rPr>
                <w:rFonts w:ascii="Times New Roman" w:hAnsi="Times New Roman"/>
                <w:b/>
                <w:sz w:val="24"/>
                <w:szCs w:val="26"/>
              </w:rPr>
              <w:t xml:space="preserve">    </w:t>
            </w:r>
            <w:r w:rsidRPr="00967924">
              <w:rPr>
                <w:rFonts w:ascii="Times New Roman" w:hAnsi="Times New Roman"/>
                <w:b/>
                <w:sz w:val="24"/>
                <w:szCs w:val="26"/>
                <w:u w:val="single"/>
              </w:rPr>
              <w:t>Độc lập - Tự do - Hạnh phúc</w:t>
            </w:r>
          </w:p>
        </w:tc>
      </w:tr>
    </w:tbl>
    <w:p w:rsidR="002F140A" w:rsidRPr="003342ED" w:rsidRDefault="002F140A" w:rsidP="002F140A">
      <w:pPr>
        <w:spacing w:line="288" w:lineRule="auto"/>
        <w:jc w:val="center"/>
        <w:rPr>
          <w:rFonts w:ascii="Times New Roman" w:hAnsi="Times New Roman"/>
          <w:b/>
          <w:bCs/>
          <w:color w:val="000000"/>
          <w:spacing w:val="24"/>
          <w:sz w:val="8"/>
          <w:szCs w:val="36"/>
        </w:rPr>
      </w:pPr>
    </w:p>
    <w:p w:rsidR="002F140A" w:rsidRPr="008F6201" w:rsidRDefault="002F140A" w:rsidP="002F140A">
      <w:pPr>
        <w:spacing w:line="288" w:lineRule="auto"/>
        <w:jc w:val="center"/>
        <w:rPr>
          <w:rFonts w:ascii="Times New Roman" w:hAnsi="Times New Roman"/>
          <w:b/>
          <w:bCs/>
          <w:color w:val="000000"/>
          <w:spacing w:val="24"/>
          <w:sz w:val="36"/>
          <w:szCs w:val="36"/>
        </w:rPr>
      </w:pPr>
      <w:r w:rsidRPr="008F6201">
        <w:rPr>
          <w:rFonts w:ascii="Times New Roman" w:hAnsi="Times New Roman"/>
          <w:b/>
          <w:bCs/>
          <w:color w:val="000000"/>
          <w:spacing w:val="24"/>
          <w:sz w:val="36"/>
          <w:szCs w:val="36"/>
        </w:rPr>
        <w:t>PHIẾU GHI ĐIỂM GỐC</w:t>
      </w:r>
    </w:p>
    <w:p w:rsidR="002F140A" w:rsidRPr="001E76F3" w:rsidRDefault="002F140A" w:rsidP="008F6201">
      <w:pPr>
        <w:spacing w:line="288" w:lineRule="auto"/>
        <w:rPr>
          <w:rFonts w:ascii="Times New Roman" w:hAnsi="Times New Roman"/>
          <w:sz w:val="26"/>
        </w:rPr>
      </w:pPr>
      <w:r>
        <w:rPr>
          <w:rFonts w:ascii="Times New Roman" w:hAnsi="Times New Roman"/>
          <w:sz w:val="26"/>
        </w:rPr>
        <w:t>Học phần (</w:t>
      </w:r>
      <w:r w:rsidR="005F19B7">
        <w:rPr>
          <w:rFonts w:ascii="Times New Roman" w:hAnsi="Times New Roman"/>
          <w:sz w:val="26"/>
        </w:rPr>
        <w:t>Môn):………       ………………………..…</w:t>
      </w:r>
      <w:r w:rsidR="00EA6CFD">
        <w:rPr>
          <w:rFonts w:ascii="Times New Roman" w:hAnsi="Times New Roman"/>
          <w:sz w:val="26"/>
        </w:rPr>
        <w:t xml:space="preserve">  .</w:t>
      </w:r>
      <w:r w:rsidR="005F19B7" w:rsidRPr="001E76F3">
        <w:rPr>
          <w:rFonts w:ascii="Times New Roman" w:hAnsi="Times New Roman"/>
          <w:sz w:val="26"/>
        </w:rPr>
        <w:t xml:space="preserve">Mã </w:t>
      </w:r>
      <w:r w:rsidR="001E76F3" w:rsidRPr="001E76F3">
        <w:rPr>
          <w:rFonts w:ascii="Times New Roman" w:hAnsi="Times New Roman"/>
          <w:sz w:val="26"/>
        </w:rPr>
        <w:t>HP</w:t>
      </w:r>
      <w:r w:rsidR="005F19B7" w:rsidRPr="001E76F3">
        <w:rPr>
          <w:rFonts w:ascii="Times New Roman" w:hAnsi="Times New Roman"/>
          <w:sz w:val="26"/>
        </w:rPr>
        <w:t>…</w:t>
      </w:r>
      <w:r w:rsidR="001E76F3">
        <w:rPr>
          <w:rFonts w:ascii="Times New Roman" w:hAnsi="Times New Roman"/>
          <w:sz w:val="26"/>
        </w:rPr>
        <w:t>..</w:t>
      </w:r>
      <w:r w:rsidR="00EA6CFD" w:rsidRPr="001E76F3">
        <w:rPr>
          <w:rFonts w:ascii="Times New Roman" w:hAnsi="Times New Roman"/>
          <w:sz w:val="26"/>
        </w:rPr>
        <w:t>.</w:t>
      </w:r>
      <w:r w:rsidRPr="001E76F3">
        <w:rPr>
          <w:rFonts w:ascii="Times New Roman" w:hAnsi="Times New Roman"/>
          <w:sz w:val="26"/>
        </w:rPr>
        <w:t>…Lớp học phần:……</w:t>
      </w:r>
      <w:r w:rsidR="00EA6CFD" w:rsidRPr="001E76F3">
        <w:rPr>
          <w:rFonts w:ascii="Times New Roman" w:hAnsi="Times New Roman"/>
          <w:sz w:val="26"/>
        </w:rPr>
        <w:t>…</w:t>
      </w:r>
    </w:p>
    <w:p w:rsidR="002F140A" w:rsidRDefault="002F140A" w:rsidP="008F6201">
      <w:pPr>
        <w:spacing w:line="288" w:lineRule="auto"/>
        <w:rPr>
          <w:rFonts w:ascii="Times New Roman" w:hAnsi="Times New Roman"/>
          <w:sz w:val="26"/>
        </w:rPr>
      </w:pPr>
      <w:r>
        <w:rPr>
          <w:rFonts w:ascii="Times New Roman" w:hAnsi="Times New Roman"/>
          <w:sz w:val="26"/>
        </w:rPr>
        <w:t>Bộ môn giảng dạy:……………………</w:t>
      </w:r>
      <w:r w:rsidR="005F19B7">
        <w:rPr>
          <w:rFonts w:ascii="Times New Roman" w:hAnsi="Times New Roman"/>
          <w:sz w:val="26"/>
        </w:rPr>
        <w:t>……</w:t>
      </w:r>
      <w:r>
        <w:rPr>
          <w:rFonts w:ascii="Times New Roman" w:hAnsi="Times New Roman"/>
          <w:sz w:val="26"/>
        </w:rPr>
        <w:t>……………………………………………</w:t>
      </w:r>
      <w:r w:rsidR="005F19B7">
        <w:rPr>
          <w:rFonts w:ascii="Times New Roman" w:hAnsi="Times New Roman"/>
          <w:sz w:val="26"/>
        </w:rPr>
        <w:t>…</w:t>
      </w:r>
      <w:bookmarkStart w:id="0" w:name="_GoBack"/>
      <w:bookmarkEnd w:id="0"/>
      <w:r w:rsidR="005F19B7">
        <w:rPr>
          <w:rFonts w:ascii="Times New Roman" w:hAnsi="Times New Roman"/>
          <w:sz w:val="26"/>
        </w:rPr>
        <w:t>.</w:t>
      </w:r>
      <w:r>
        <w:rPr>
          <w:rFonts w:ascii="Times New Roman" w:hAnsi="Times New Roman"/>
          <w:sz w:val="26"/>
        </w:rPr>
        <w:t>…….</w:t>
      </w:r>
      <w:r w:rsidRPr="00150FDC">
        <w:rPr>
          <w:rFonts w:ascii="Times New Roman" w:hAnsi="Times New Roman"/>
          <w:sz w:val="26"/>
        </w:rPr>
        <w:t xml:space="preserve"> </w:t>
      </w:r>
    </w:p>
    <w:p w:rsidR="002F140A" w:rsidRDefault="002F140A" w:rsidP="008F6201">
      <w:pPr>
        <w:spacing w:line="288" w:lineRule="auto"/>
        <w:rPr>
          <w:rFonts w:ascii="Times New Roman" w:hAnsi="Times New Roman"/>
          <w:sz w:val="26"/>
        </w:rPr>
      </w:pPr>
      <w:r>
        <w:rPr>
          <w:rFonts w:ascii="Times New Roman" w:hAnsi="Times New Roman"/>
          <w:sz w:val="26"/>
        </w:rPr>
        <w:t>Ngày thi:………………</w:t>
      </w:r>
      <w:r w:rsidR="008F6201">
        <w:rPr>
          <w:rFonts w:ascii="Times New Roman" w:hAnsi="Times New Roman"/>
          <w:sz w:val="26"/>
        </w:rPr>
        <w:t>……………………………</w:t>
      </w:r>
      <w:r w:rsidR="00EA6CFD">
        <w:rPr>
          <w:rFonts w:ascii="Times New Roman" w:hAnsi="Times New Roman"/>
          <w:sz w:val="26"/>
        </w:rPr>
        <w:t xml:space="preserve">…… Học kỳ: </w:t>
      </w:r>
      <w:r w:rsidR="001E76F3">
        <w:rPr>
          <w:rFonts w:ascii="Times New Roman" w:hAnsi="Times New Roman"/>
          <w:sz w:val="26"/>
        </w:rPr>
        <w:t>…</w:t>
      </w:r>
      <w:r>
        <w:rPr>
          <w:rFonts w:ascii="Times New Roman" w:hAnsi="Times New Roman"/>
          <w:sz w:val="26"/>
        </w:rPr>
        <w:t xml:space="preserve"> </w:t>
      </w:r>
      <w:r w:rsidR="00EA6CFD">
        <w:rPr>
          <w:rFonts w:ascii="Times New Roman" w:hAnsi="Times New Roman"/>
          <w:sz w:val="26"/>
        </w:rPr>
        <w:t xml:space="preserve"> </w:t>
      </w:r>
      <w:r w:rsidR="001D680C">
        <w:rPr>
          <w:rFonts w:ascii="Times New Roman" w:hAnsi="Times New Roman"/>
          <w:sz w:val="26"/>
        </w:rPr>
        <w:t>Năm học 20</w:t>
      </w:r>
      <w:r w:rsidR="006262E7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 xml:space="preserve"> - </w:t>
      </w:r>
      <w:r w:rsidR="006262E7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>20</w:t>
      </w:r>
    </w:p>
    <w:p w:rsidR="002F140A" w:rsidRPr="0023236D" w:rsidRDefault="002F140A" w:rsidP="002F140A">
      <w:pPr>
        <w:spacing w:line="312" w:lineRule="auto"/>
        <w:rPr>
          <w:rFonts w:ascii="Times New Roman" w:hAnsi="Times New Roman"/>
          <w:sz w:val="6"/>
        </w:rPr>
      </w:pPr>
    </w:p>
    <w:p w:rsidR="0023236D" w:rsidRPr="0023236D" w:rsidRDefault="0023236D" w:rsidP="00D90969">
      <w:pPr>
        <w:spacing w:line="312" w:lineRule="auto"/>
        <w:rPr>
          <w:rFonts w:ascii="Times New Roman" w:hAnsi="Times New Roman"/>
          <w:sz w:val="6"/>
        </w:rPr>
      </w:pPr>
    </w:p>
    <w:tbl>
      <w:tblPr>
        <w:tblStyle w:val="TableGrid"/>
        <w:tblW w:w="9982" w:type="dxa"/>
        <w:jc w:val="center"/>
        <w:tblLayout w:type="fixed"/>
        <w:tblLook w:val="01E0" w:firstRow="1" w:lastRow="1" w:firstColumn="1" w:lastColumn="1" w:noHBand="0" w:noVBand="0"/>
      </w:tblPr>
      <w:tblGrid>
        <w:gridCol w:w="969"/>
        <w:gridCol w:w="900"/>
        <w:gridCol w:w="1440"/>
        <w:gridCol w:w="900"/>
        <w:gridCol w:w="900"/>
        <w:gridCol w:w="1620"/>
        <w:gridCol w:w="900"/>
        <w:gridCol w:w="900"/>
        <w:gridCol w:w="1453"/>
      </w:tblGrid>
      <w:tr w:rsidR="00791507">
        <w:trPr>
          <w:jc w:val="center"/>
        </w:trPr>
        <w:tc>
          <w:tcPr>
            <w:tcW w:w="969" w:type="dxa"/>
            <w:vAlign w:val="center"/>
          </w:tcPr>
          <w:p w:rsidR="00570726" w:rsidRPr="00D90969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2"/>
              </w:rPr>
            </w:pPr>
            <w:r w:rsidRPr="00791507">
              <w:rPr>
                <w:rFonts w:ascii="Times New Roman" w:hAnsi="Times New Roman"/>
                <w:sz w:val="20"/>
              </w:rPr>
              <w:t>SỐ PHÁCH</w:t>
            </w:r>
          </w:p>
        </w:tc>
        <w:tc>
          <w:tcPr>
            <w:tcW w:w="900" w:type="dxa"/>
            <w:vAlign w:val="center"/>
          </w:tcPr>
          <w:p w:rsidR="00570726" w:rsidRPr="00D90969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2"/>
              </w:rPr>
            </w:pPr>
            <w:r w:rsidRPr="00D90969">
              <w:rPr>
                <w:rFonts w:ascii="Times New Roman" w:hAnsi="Times New Roman"/>
                <w:sz w:val="22"/>
              </w:rPr>
              <w:t>ĐIỂM</w:t>
            </w:r>
          </w:p>
        </w:tc>
        <w:tc>
          <w:tcPr>
            <w:tcW w:w="1440" w:type="dxa"/>
            <w:vAlign w:val="center"/>
          </w:tcPr>
          <w:p w:rsidR="00570726" w:rsidRPr="00D90969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2"/>
              </w:rPr>
            </w:pPr>
            <w:r w:rsidRPr="00D90969">
              <w:rPr>
                <w:rFonts w:ascii="Times New Roman" w:hAnsi="Times New Roman"/>
                <w:sz w:val="22"/>
              </w:rPr>
              <w:t xml:space="preserve">MỨC XỬ LÝ 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 w:rsidRPr="00D90969">
              <w:rPr>
                <w:rFonts w:ascii="Times New Roman" w:hAnsi="Times New Roman"/>
                <w:sz w:val="22"/>
              </w:rPr>
              <w:t>PQ</w:t>
            </w:r>
          </w:p>
        </w:tc>
        <w:tc>
          <w:tcPr>
            <w:tcW w:w="900" w:type="dxa"/>
            <w:vAlign w:val="center"/>
          </w:tcPr>
          <w:p w:rsidR="00570726" w:rsidRP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0"/>
              </w:rPr>
            </w:pPr>
            <w:r w:rsidRPr="00791507">
              <w:rPr>
                <w:rFonts w:ascii="Times New Roman" w:hAnsi="Times New Roman"/>
                <w:sz w:val="20"/>
              </w:rPr>
              <w:t>SỐ PHÁCH</w:t>
            </w:r>
          </w:p>
        </w:tc>
        <w:tc>
          <w:tcPr>
            <w:tcW w:w="900" w:type="dxa"/>
            <w:vAlign w:val="center"/>
          </w:tcPr>
          <w:p w:rsidR="00570726" w:rsidRPr="00D90969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2"/>
              </w:rPr>
            </w:pPr>
            <w:r w:rsidRPr="00D90969">
              <w:rPr>
                <w:rFonts w:ascii="Times New Roman" w:hAnsi="Times New Roman"/>
                <w:sz w:val="22"/>
              </w:rPr>
              <w:t>ĐIỂM</w:t>
            </w:r>
          </w:p>
        </w:tc>
        <w:tc>
          <w:tcPr>
            <w:tcW w:w="1620" w:type="dxa"/>
            <w:vAlign w:val="center"/>
          </w:tcPr>
          <w:p w:rsidR="00757D2E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2"/>
              </w:rPr>
            </w:pPr>
            <w:r w:rsidRPr="00D90969">
              <w:rPr>
                <w:rFonts w:ascii="Times New Roman" w:hAnsi="Times New Roman"/>
                <w:sz w:val="22"/>
              </w:rPr>
              <w:t>MỨC XỬ</w:t>
            </w:r>
          </w:p>
          <w:p w:rsidR="00570726" w:rsidRPr="00D90969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2"/>
              </w:rPr>
            </w:pPr>
            <w:r w:rsidRPr="00D90969">
              <w:rPr>
                <w:rFonts w:ascii="Times New Roman" w:hAnsi="Times New Roman"/>
                <w:sz w:val="22"/>
              </w:rPr>
              <w:t xml:space="preserve"> LÝ 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 w:rsidRPr="00D90969">
              <w:rPr>
                <w:rFonts w:ascii="Times New Roman" w:hAnsi="Times New Roman"/>
                <w:sz w:val="22"/>
              </w:rPr>
              <w:t>PQ</w:t>
            </w:r>
          </w:p>
        </w:tc>
        <w:tc>
          <w:tcPr>
            <w:tcW w:w="900" w:type="dxa"/>
            <w:vAlign w:val="center"/>
          </w:tcPr>
          <w:p w:rsidR="002F140A" w:rsidRPr="00791507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0"/>
              </w:rPr>
            </w:pPr>
            <w:r w:rsidRPr="00791507">
              <w:rPr>
                <w:rFonts w:ascii="Times New Roman" w:hAnsi="Times New Roman"/>
                <w:sz w:val="20"/>
              </w:rPr>
              <w:t>SỐ</w:t>
            </w:r>
          </w:p>
          <w:p w:rsidR="00570726" w:rsidRP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0"/>
              </w:rPr>
            </w:pPr>
            <w:r w:rsidRPr="00791507">
              <w:rPr>
                <w:rFonts w:ascii="Times New Roman" w:hAnsi="Times New Roman"/>
                <w:sz w:val="20"/>
              </w:rPr>
              <w:t>PHÁCH</w:t>
            </w:r>
          </w:p>
        </w:tc>
        <w:tc>
          <w:tcPr>
            <w:tcW w:w="900" w:type="dxa"/>
            <w:vAlign w:val="center"/>
          </w:tcPr>
          <w:p w:rsidR="00570726" w:rsidRPr="00D90969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2"/>
              </w:rPr>
            </w:pPr>
            <w:r w:rsidRPr="00D90969">
              <w:rPr>
                <w:rFonts w:ascii="Times New Roman" w:hAnsi="Times New Roman"/>
                <w:sz w:val="22"/>
              </w:rPr>
              <w:t>ĐIỂM</w:t>
            </w:r>
          </w:p>
        </w:tc>
        <w:tc>
          <w:tcPr>
            <w:tcW w:w="1453" w:type="dxa"/>
            <w:vAlign w:val="center"/>
          </w:tcPr>
          <w:p w:rsidR="00157437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2"/>
              </w:rPr>
            </w:pPr>
            <w:r w:rsidRPr="00D90969">
              <w:rPr>
                <w:rFonts w:ascii="Times New Roman" w:hAnsi="Times New Roman"/>
                <w:sz w:val="22"/>
              </w:rPr>
              <w:t>MỨC XỬ</w:t>
            </w:r>
          </w:p>
          <w:p w:rsidR="00570726" w:rsidRPr="00D90969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2"/>
              </w:rPr>
            </w:pPr>
            <w:r w:rsidRPr="00D90969">
              <w:rPr>
                <w:rFonts w:ascii="Times New Roman" w:hAnsi="Times New Roman"/>
                <w:sz w:val="22"/>
              </w:rPr>
              <w:t xml:space="preserve">LÝ </w:t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 w:rsidRPr="00D90969">
              <w:rPr>
                <w:rFonts w:ascii="Times New Roman" w:hAnsi="Times New Roman"/>
                <w:sz w:val="22"/>
              </w:rPr>
              <w:t>PQ</w:t>
            </w:r>
          </w:p>
        </w:tc>
      </w:tr>
      <w:tr w:rsidR="00791507">
        <w:trPr>
          <w:trHeight w:val="54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1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31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61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2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32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62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3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33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63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4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34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64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5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35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65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6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36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66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7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37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67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8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38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68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9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39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69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10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40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70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11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41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71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12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42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72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13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43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73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14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44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74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15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45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75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16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46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76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17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47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77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18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48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78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19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49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79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20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50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80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21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51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81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22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52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82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23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53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83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24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54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84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25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55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85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26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56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86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27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57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87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28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58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88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29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59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89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  <w:tr w:rsidR="00791507">
        <w:trPr>
          <w:trHeight w:val="29"/>
          <w:jc w:val="center"/>
        </w:trPr>
        <w:tc>
          <w:tcPr>
            <w:tcW w:w="969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30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4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60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62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90</w:t>
            </w:r>
          </w:p>
        </w:tc>
        <w:tc>
          <w:tcPr>
            <w:tcW w:w="900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  <w:tc>
          <w:tcPr>
            <w:tcW w:w="1453" w:type="dxa"/>
          </w:tcPr>
          <w:p w:rsidR="00570726" w:rsidRDefault="00570726" w:rsidP="008F6201">
            <w:pPr>
              <w:spacing w:line="320" w:lineRule="exact"/>
              <w:jc w:val="both"/>
              <w:rPr>
                <w:rFonts w:ascii="Times New Roman" w:hAnsi="Times New Roman"/>
                <w:sz w:val="26"/>
              </w:rPr>
            </w:pPr>
          </w:p>
        </w:tc>
      </w:tr>
    </w:tbl>
    <w:p w:rsidR="00686B78" w:rsidRPr="002F140A" w:rsidRDefault="00686B78" w:rsidP="00D90969">
      <w:pPr>
        <w:spacing w:line="288" w:lineRule="auto"/>
        <w:jc w:val="right"/>
        <w:rPr>
          <w:rFonts w:ascii="Times New Roman" w:hAnsi="Times New Roman"/>
          <w:bCs/>
          <w:i/>
          <w:color w:val="000000"/>
          <w:spacing w:val="24"/>
          <w:sz w:val="10"/>
          <w:szCs w:val="36"/>
        </w:rPr>
      </w:pPr>
    </w:p>
    <w:p w:rsidR="00D90969" w:rsidRPr="008F6201" w:rsidRDefault="00D90969" w:rsidP="008F6201">
      <w:pPr>
        <w:spacing w:line="288" w:lineRule="auto"/>
        <w:ind w:left="4320" w:firstLine="720"/>
        <w:jc w:val="center"/>
        <w:rPr>
          <w:rFonts w:ascii="Times New Roman" w:hAnsi="Times New Roman"/>
          <w:bCs/>
          <w:i/>
          <w:color w:val="000000"/>
          <w:sz w:val="24"/>
          <w:szCs w:val="36"/>
        </w:rPr>
      </w:pPr>
      <w:r w:rsidRPr="008F6201">
        <w:rPr>
          <w:rFonts w:ascii="Times New Roman" w:hAnsi="Times New Roman"/>
          <w:bCs/>
          <w:i/>
          <w:color w:val="000000"/>
          <w:sz w:val="24"/>
          <w:szCs w:val="36"/>
        </w:rPr>
        <w:t xml:space="preserve">Thái Nguyên, ngày </w:t>
      </w:r>
      <w:r w:rsidR="00757D2E">
        <w:rPr>
          <w:rFonts w:ascii="Times New Roman" w:hAnsi="Times New Roman"/>
          <w:bCs/>
          <w:i/>
          <w:color w:val="000000"/>
          <w:sz w:val="24"/>
          <w:szCs w:val="36"/>
        </w:rPr>
        <w:t>…</w:t>
      </w:r>
      <w:r w:rsidRPr="008F6201">
        <w:rPr>
          <w:rFonts w:ascii="Times New Roman" w:hAnsi="Times New Roman"/>
          <w:bCs/>
          <w:i/>
          <w:color w:val="000000"/>
          <w:sz w:val="24"/>
          <w:szCs w:val="36"/>
        </w:rPr>
        <w:t>…tháng</w:t>
      </w:r>
      <w:r w:rsidR="00757D2E">
        <w:rPr>
          <w:rFonts w:ascii="Times New Roman" w:hAnsi="Times New Roman"/>
          <w:bCs/>
          <w:i/>
          <w:color w:val="000000"/>
          <w:sz w:val="18"/>
          <w:szCs w:val="20"/>
        </w:rPr>
        <w:t>….</w:t>
      </w:r>
      <w:r w:rsidRPr="008F6201">
        <w:rPr>
          <w:rFonts w:ascii="Times New Roman" w:hAnsi="Times New Roman"/>
          <w:bCs/>
          <w:i/>
          <w:color w:val="000000"/>
          <w:sz w:val="18"/>
          <w:szCs w:val="20"/>
        </w:rPr>
        <w:t>….</w:t>
      </w:r>
      <w:r w:rsidR="00E90743">
        <w:rPr>
          <w:rFonts w:ascii="Times New Roman" w:hAnsi="Times New Roman"/>
          <w:bCs/>
          <w:i/>
          <w:color w:val="000000"/>
          <w:sz w:val="24"/>
          <w:szCs w:val="36"/>
        </w:rPr>
        <w:t>năm 201…</w:t>
      </w:r>
    </w:p>
    <w:p w:rsidR="00ED48FE" w:rsidRDefault="001D680C" w:rsidP="00D90969">
      <w:pPr>
        <w:spacing w:line="312" w:lineRule="auto"/>
        <w:jc w:val="both"/>
        <w:rPr>
          <w:rFonts w:ascii="Times New Roman" w:hAnsi="Times New Roman"/>
          <w:sz w:val="26"/>
        </w:rPr>
      </w:pPr>
      <w:r>
        <w:rPr>
          <w:rFonts w:ascii="Times New Roman" w:hAnsi="Times New Roman"/>
          <w:noProof/>
          <w:sz w:val="26"/>
          <w:lang w:val="vi-VN" w:eastAsia="vi-V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302760</wp:posOffset>
                </wp:positionH>
                <wp:positionV relativeFrom="paragraph">
                  <wp:posOffset>40640</wp:posOffset>
                </wp:positionV>
                <wp:extent cx="2286000" cy="685800"/>
                <wp:effectExtent l="0" t="2540" r="2540" b="0"/>
                <wp:wrapNone/>
                <wp:docPr id="5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7545A" w:rsidRPr="005F19B7" w:rsidRDefault="00F7545A" w:rsidP="005F19B7">
                            <w:pPr>
                              <w:jc w:val="center"/>
                              <w:rPr>
                                <w:rFonts w:ascii="Times New Roman" w:hAnsi="Times New Roman"/>
                                <w:sz w:val="26"/>
                                <w:lang w:val="vi-VN"/>
                              </w:rPr>
                            </w:pPr>
                            <w:r w:rsidRPr="005F19B7">
                              <w:rPr>
                                <w:rFonts w:ascii="Times New Roman" w:hAnsi="Times New Roman"/>
                                <w:sz w:val="26"/>
                                <w:lang w:val="vi-VN"/>
                              </w:rPr>
                              <w:t>Cán bộ chấm thi 1</w:t>
                            </w:r>
                          </w:p>
                          <w:p w:rsidR="00F7545A" w:rsidRPr="005F19B7" w:rsidRDefault="00F7545A" w:rsidP="00BB4B48">
                            <w:pPr>
                              <w:jc w:val="center"/>
                              <w:rPr>
                                <w:rFonts w:ascii="Times New Roman" w:hAnsi="Times New Roman"/>
                                <w:sz w:val="26"/>
                                <w:lang w:val="vi-VN"/>
                              </w:rPr>
                            </w:pPr>
                            <w:r w:rsidRPr="005F19B7">
                              <w:rPr>
                                <w:rFonts w:ascii="Times New Roman" w:hAnsi="Times New Roman"/>
                                <w:sz w:val="26"/>
                                <w:lang w:val="vi-VN"/>
                              </w:rPr>
                              <w:t xml:space="preserve"> (Ký và ghi rõ họ tê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left:0;text-align:left;margin-left:338.8pt;margin-top:3.2pt;width:180pt;height:5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" filled="f" stroked="f">
                <v:textbox>
                  <w:txbxContent>
                    <w:p w:rsidR="00F7545A" w:rsidRPr="005F19B7" w:rsidRDefault="00F7545A" w:rsidP="005F19B7">
                      <w:pPr>
                        <w:jc w:val="center"/>
                        <w:rPr>
                          <w:rFonts w:ascii="Times New Roman" w:hAnsi="Times New Roman"/>
                          <w:sz w:val="26"/>
                          <w:lang w:val="vi-VN"/>
                        </w:rPr>
                      </w:pPr>
                      <w:r w:rsidRPr="005F19B7">
                        <w:rPr>
                          <w:rFonts w:ascii="Times New Roman" w:hAnsi="Times New Roman"/>
                          <w:sz w:val="26"/>
                          <w:lang w:val="vi-VN"/>
                        </w:rPr>
                        <w:t>Cán bộ chấm thi 1</w:t>
                      </w:r>
                    </w:p>
                    <w:p w:rsidR="00F7545A" w:rsidRPr="005F19B7" w:rsidRDefault="00F7545A" w:rsidP="00BB4B48">
                      <w:pPr>
                        <w:jc w:val="center"/>
                        <w:rPr>
                          <w:rFonts w:ascii="Times New Roman" w:hAnsi="Times New Roman"/>
                          <w:sz w:val="26"/>
                          <w:lang w:val="vi-VN"/>
                        </w:rPr>
                      </w:pPr>
                      <w:r w:rsidRPr="005F19B7">
                        <w:rPr>
                          <w:rFonts w:ascii="Times New Roman" w:hAnsi="Times New Roman"/>
                          <w:sz w:val="26"/>
                          <w:lang w:val="vi-VN"/>
                        </w:rPr>
                        <w:t xml:space="preserve"> (Ký và ghi rõ họ tên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6"/>
          <w:lang w:val="vi-VN" w:eastAsia="vi-V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1897380</wp:posOffset>
                </wp:positionH>
                <wp:positionV relativeFrom="paragraph">
                  <wp:posOffset>19050</wp:posOffset>
                </wp:positionV>
                <wp:extent cx="2286000" cy="685800"/>
                <wp:effectExtent l="1905" t="0" r="0" b="0"/>
                <wp:wrapNone/>
                <wp:docPr id="3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7545A" w:rsidRPr="005F19B7" w:rsidRDefault="00F7545A" w:rsidP="005F19B7">
                            <w:pPr>
                              <w:jc w:val="center"/>
                              <w:rPr>
                                <w:rFonts w:ascii="Times New Roman" w:hAnsi="Times New Roman"/>
                                <w:sz w:val="26"/>
                                <w:lang w:val="vi-VN"/>
                              </w:rPr>
                            </w:pPr>
                            <w:r w:rsidRPr="005F19B7">
                              <w:rPr>
                                <w:rFonts w:ascii="Times New Roman" w:hAnsi="Times New Roman"/>
                                <w:sz w:val="26"/>
                                <w:lang w:val="vi-VN"/>
                              </w:rPr>
                              <w:t xml:space="preserve">Cán bộ chấm thi </w:t>
                            </w:r>
                            <w:r w:rsidR="0088377A">
                              <w:rPr>
                                <w:rFonts w:ascii="Times New Roman" w:hAnsi="Times New Roman"/>
                                <w:sz w:val="26"/>
                              </w:rPr>
                              <w:t xml:space="preserve"> </w:t>
                            </w:r>
                            <w:r w:rsidRPr="005F19B7">
                              <w:rPr>
                                <w:rFonts w:ascii="Times New Roman" w:hAnsi="Times New Roman"/>
                                <w:sz w:val="26"/>
                                <w:lang w:val="vi-VN"/>
                              </w:rPr>
                              <w:t>2</w:t>
                            </w:r>
                          </w:p>
                          <w:p w:rsidR="00F7545A" w:rsidRPr="005F19B7" w:rsidRDefault="00F7545A" w:rsidP="00BB4B48">
                            <w:pPr>
                              <w:jc w:val="center"/>
                              <w:rPr>
                                <w:rFonts w:ascii="Times New Roman" w:hAnsi="Times New Roman"/>
                                <w:sz w:val="26"/>
                                <w:lang w:val="vi-VN"/>
                              </w:rPr>
                            </w:pPr>
                            <w:r w:rsidRPr="005F19B7">
                              <w:rPr>
                                <w:rFonts w:ascii="Times New Roman" w:hAnsi="Times New Roman"/>
                                <w:sz w:val="26"/>
                                <w:lang w:val="vi-VN"/>
                              </w:rPr>
                              <w:t xml:space="preserve"> (Ký và ghi rõ họ tê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27" type="#_x0000_t202" style="position:absolute;left:0;text-align:left;margin-left:149.4pt;margin-top:1.5pt;width:180pt;height:5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" filled="f" stroked="f">
                <v:textbox>
                  <w:txbxContent>
                    <w:p w:rsidR="00F7545A" w:rsidRPr="005F19B7" w:rsidRDefault="00F7545A" w:rsidP="005F19B7">
                      <w:pPr>
                        <w:jc w:val="center"/>
                        <w:rPr>
                          <w:rFonts w:ascii="Times New Roman" w:hAnsi="Times New Roman"/>
                          <w:sz w:val="26"/>
                          <w:lang w:val="vi-VN"/>
                        </w:rPr>
                      </w:pPr>
                      <w:r w:rsidRPr="005F19B7">
                        <w:rPr>
                          <w:rFonts w:ascii="Times New Roman" w:hAnsi="Times New Roman"/>
                          <w:sz w:val="26"/>
                          <w:lang w:val="vi-VN"/>
                        </w:rPr>
                        <w:t xml:space="preserve">Cán bộ chấm thi </w:t>
                      </w:r>
                      <w:r w:rsidR="0088377A">
                        <w:rPr>
                          <w:rFonts w:ascii="Times New Roman" w:hAnsi="Times New Roman"/>
                          <w:sz w:val="26"/>
                        </w:rPr>
                        <w:t xml:space="preserve"> </w:t>
                      </w:r>
                      <w:r w:rsidRPr="005F19B7">
                        <w:rPr>
                          <w:rFonts w:ascii="Times New Roman" w:hAnsi="Times New Roman"/>
                          <w:sz w:val="26"/>
                          <w:lang w:val="vi-VN"/>
                        </w:rPr>
                        <w:t>2</w:t>
                      </w:r>
                    </w:p>
                    <w:p w:rsidR="00F7545A" w:rsidRPr="005F19B7" w:rsidRDefault="00F7545A" w:rsidP="00BB4B48">
                      <w:pPr>
                        <w:jc w:val="center"/>
                        <w:rPr>
                          <w:rFonts w:ascii="Times New Roman" w:hAnsi="Times New Roman"/>
                          <w:sz w:val="26"/>
                          <w:lang w:val="vi-VN"/>
                        </w:rPr>
                      </w:pPr>
                      <w:r w:rsidRPr="005F19B7">
                        <w:rPr>
                          <w:rFonts w:ascii="Times New Roman" w:hAnsi="Times New Roman"/>
                          <w:sz w:val="26"/>
                          <w:lang w:val="vi-VN"/>
                        </w:rPr>
                        <w:t xml:space="preserve"> (Ký và ghi rõ họ tên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lang w:val="vi-VN" w:eastAsia="vi-V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-234950</wp:posOffset>
                </wp:positionH>
                <wp:positionV relativeFrom="paragraph">
                  <wp:posOffset>-5715</wp:posOffset>
                </wp:positionV>
                <wp:extent cx="2286000" cy="457200"/>
                <wp:effectExtent l="3175" t="3810" r="0" b="0"/>
                <wp:wrapNone/>
                <wp:docPr id="2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7545A" w:rsidRDefault="00F7545A" w:rsidP="00BB4B48">
                            <w:pPr>
                              <w:jc w:val="center"/>
                              <w:rPr>
                                <w:rFonts w:ascii="Times New Roman" w:hAnsi="Times New Roman"/>
                                <w:sz w:val="26"/>
                              </w:rPr>
                            </w:pPr>
                            <w:r w:rsidRPr="003B5F6F">
                              <w:rPr>
                                <w:rFonts w:ascii="Times New Roman" w:hAnsi="Times New Roman"/>
                                <w:sz w:val="26"/>
                              </w:rPr>
                              <w:t>Tr</w:t>
                            </w:r>
                            <w:r w:rsidRPr="003B5F6F">
                              <w:rPr>
                                <w:rFonts w:ascii="Times New Roman" w:hAnsi="Times New Roman"/>
                                <w:sz w:val="26"/>
                                <w:lang w:val="vi-VN"/>
                              </w:rPr>
                              <w:t>ưởng bộ môn</w:t>
                            </w:r>
                          </w:p>
                          <w:p w:rsidR="00F7545A" w:rsidRPr="003B5F6F" w:rsidRDefault="00F7545A" w:rsidP="00BB4B48">
                            <w:pPr>
                              <w:jc w:val="center"/>
                              <w:rPr>
                                <w:rFonts w:ascii="Times New Roman" w:hAnsi="Times New Roman"/>
                                <w:sz w:val="2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>(Ký và ghi rõ họ tê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7" o:spid="_x0000_s1028" type="#_x0000_t202" style="position:absolute;left:0;text-align:left;margin-left:-18.5pt;margin-top:-.45pt;width:180pt;height:3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" filled="f" stroked="f">
                <v:textbox>
                  <w:txbxContent>
                    <w:p w:rsidR="00F7545A" w:rsidRDefault="00F7545A" w:rsidP="00BB4B48">
                      <w:pPr>
                        <w:jc w:val="center"/>
                        <w:rPr>
                          <w:rFonts w:ascii="Times New Roman" w:hAnsi="Times New Roman"/>
                          <w:sz w:val="26"/>
                        </w:rPr>
                      </w:pPr>
                      <w:r w:rsidRPr="003B5F6F">
                        <w:rPr>
                          <w:rFonts w:ascii="Times New Roman" w:hAnsi="Times New Roman"/>
                          <w:sz w:val="26"/>
                        </w:rPr>
                        <w:t>Tr</w:t>
                      </w:r>
                      <w:r w:rsidRPr="003B5F6F">
                        <w:rPr>
                          <w:rFonts w:ascii="Times New Roman" w:hAnsi="Times New Roman"/>
                          <w:sz w:val="26"/>
                          <w:lang w:val="vi-VN"/>
                        </w:rPr>
                        <w:t>ưởng bộ môn</w:t>
                      </w:r>
                    </w:p>
                    <w:p w:rsidR="00F7545A" w:rsidRPr="003B5F6F" w:rsidRDefault="00F7545A" w:rsidP="00BB4B48">
                      <w:pPr>
                        <w:jc w:val="center"/>
                        <w:rPr>
                          <w:rFonts w:ascii="Times New Roman" w:hAnsi="Times New Roman"/>
                          <w:sz w:val="26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</w:rPr>
                        <w:t>(Ký và ghi rõ họ tên)</w:t>
                      </w:r>
                    </w:p>
                  </w:txbxContent>
                </v:textbox>
              </v:shape>
            </w:pict>
          </mc:Fallback>
        </mc:AlternateContent>
      </w:r>
    </w:p>
    <w:p w:rsidR="00ED48FE" w:rsidRPr="00ED48FE" w:rsidRDefault="00ED48FE" w:rsidP="00ED48FE">
      <w:pPr>
        <w:rPr>
          <w:rFonts w:ascii="Times New Roman" w:hAnsi="Times New Roman"/>
          <w:sz w:val="26"/>
        </w:rPr>
      </w:pPr>
    </w:p>
    <w:p w:rsidR="00ED48FE" w:rsidRPr="00ED48FE" w:rsidRDefault="00ED48FE" w:rsidP="00ED48FE">
      <w:pPr>
        <w:rPr>
          <w:rFonts w:ascii="Times New Roman" w:hAnsi="Times New Roman"/>
          <w:sz w:val="26"/>
        </w:rPr>
      </w:pPr>
    </w:p>
    <w:p w:rsidR="00ED48FE" w:rsidRDefault="00ED48FE" w:rsidP="00ED48FE">
      <w:pPr>
        <w:tabs>
          <w:tab w:val="left" w:pos="2662"/>
        </w:tabs>
        <w:rPr>
          <w:rFonts w:ascii="Times New Roman" w:hAnsi="Times New Roman"/>
          <w:sz w:val="26"/>
        </w:rPr>
      </w:pPr>
    </w:p>
    <w:p w:rsidR="00E8468B" w:rsidRDefault="00E8468B" w:rsidP="00ED48FE">
      <w:pPr>
        <w:tabs>
          <w:tab w:val="left" w:pos="2662"/>
        </w:tabs>
        <w:rPr>
          <w:rFonts w:ascii="Times New Roman" w:hAnsi="Times New Roman"/>
          <w:sz w:val="26"/>
        </w:rPr>
      </w:pPr>
    </w:p>
    <w:sectPr w:rsidR="00E8468B" w:rsidSect="00AD1E96">
      <w:footerReference w:type="even" r:id="rId7"/>
      <w:headerReference w:type="first" r:id="rId8"/>
      <w:pgSz w:w="11907" w:h="16840" w:code="9"/>
      <w:pgMar w:top="567" w:right="851" w:bottom="567" w:left="851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1EFB" w:rsidRDefault="00C71EFB">
      <w:r>
        <w:separator/>
      </w:r>
    </w:p>
  </w:endnote>
  <w:endnote w:type="continuationSeparator" w:id="0">
    <w:p w:rsidR="00C71EFB" w:rsidRDefault="00C71E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.VnTimeH"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.VnCentury Schoolbook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3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545A" w:rsidRDefault="00F7545A" w:rsidP="006660E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7545A" w:rsidRDefault="00F754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1EFB" w:rsidRDefault="00C71EFB">
      <w:r>
        <w:separator/>
      </w:r>
    </w:p>
  </w:footnote>
  <w:footnote w:type="continuationSeparator" w:id="0">
    <w:p w:rsidR="00C71EFB" w:rsidRDefault="00C71E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80C" w:rsidRDefault="001D680C">
    <w:pPr>
      <w:pStyle w:val="Header"/>
    </w:pPr>
    <w:r>
      <w:rPr>
        <w:noProof/>
        <w:lang w:val="vi-VN" w:eastAsia="vi-V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741229</wp:posOffset>
              </wp:positionH>
              <wp:positionV relativeFrom="paragraph">
                <wp:posOffset>-233362</wp:posOffset>
              </wp:positionV>
              <wp:extent cx="1651952" cy="323850"/>
              <wp:effectExtent l="0" t="0" r="24765" b="19050"/>
              <wp:wrapNone/>
              <wp:docPr id="1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651952" cy="3238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D680C" w:rsidRDefault="001D680C" w:rsidP="001D680C">
                          <w:pPr>
                            <w:jc w:val="center"/>
                            <w:rPr>
                              <w:rFonts w:ascii="Times New Roman" w:hAnsi="Times New Roman"/>
                            </w:rPr>
                          </w:pPr>
                          <w:r w:rsidRPr="001D680C">
                            <w:rPr>
                              <w:rFonts w:ascii="Times New Roman" w:hAnsi="Times New Roman"/>
                            </w:rPr>
                            <w:t>Mẫu số: QCT-</w:t>
                          </w:r>
                          <w:r>
                            <w:rPr>
                              <w:rFonts w:ascii="Times New Roman" w:hAnsi="Times New Roman"/>
                            </w:rPr>
                            <w:t>01</w:t>
                          </w:r>
                          <w:r w:rsidR="003C46E2">
                            <w:rPr>
                              <w:rFonts w:ascii="Times New Roman" w:hAnsi="Times New Roman"/>
                            </w:rPr>
                            <w:t>.1</w:t>
                          </w:r>
                        </w:p>
                        <w:p w:rsidR="003C46E2" w:rsidRPr="001D680C" w:rsidRDefault="003C46E2" w:rsidP="001D680C">
                          <w:pPr>
                            <w:jc w:val="center"/>
                            <w:rPr>
                              <w:rFonts w:ascii="Times New Roman" w:hAnsi="Times New Roman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4" o:spid="_x0000_s1029" style="position:absolute;margin-left:373.35pt;margin-top:-18.35pt;width:130.05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">
              <v:textbox>
                <w:txbxContent>
                  <w:p w:rsidR="001D680C" w:rsidRDefault="001D680C" w:rsidP="001D680C">
                    <w:pPr>
                      <w:jc w:val="center"/>
                      <w:rPr>
                        <w:rFonts w:ascii="Times New Roman" w:hAnsi="Times New Roman"/>
                      </w:rPr>
                    </w:pPr>
                    <w:r w:rsidRPr="001D680C">
                      <w:rPr>
                        <w:rFonts w:ascii="Times New Roman" w:hAnsi="Times New Roman"/>
                      </w:rPr>
                      <w:t>Mẫu số: QCT-</w:t>
                    </w:r>
                    <w:r>
                      <w:rPr>
                        <w:rFonts w:ascii="Times New Roman" w:hAnsi="Times New Roman"/>
                      </w:rPr>
                      <w:t>01</w:t>
                    </w:r>
                    <w:r w:rsidR="003C46E2">
                      <w:rPr>
                        <w:rFonts w:ascii="Times New Roman" w:hAnsi="Times New Roman"/>
                      </w:rPr>
                      <w:t>.1</w:t>
                    </w:r>
                  </w:p>
                  <w:p w:rsidR="003C46E2" w:rsidRPr="001D680C" w:rsidRDefault="003C46E2" w:rsidP="001D680C">
                    <w:pPr>
                      <w:jc w:val="center"/>
                      <w:rPr>
                        <w:rFonts w:ascii="Times New Roman" w:hAnsi="Times New Roman"/>
                      </w:rPr>
                    </w:pP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232374"/>
    <w:multiLevelType w:val="hybridMultilevel"/>
    <w:tmpl w:val="30DCE73C"/>
    <w:lvl w:ilvl="0" w:tplc="CBDEAB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.VnTime" w:hAnsi=".VnTime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5CE0672"/>
    <w:multiLevelType w:val="hybridMultilevel"/>
    <w:tmpl w:val="90F474B8"/>
    <w:lvl w:ilvl="0" w:tplc="4A5E732A">
      <w:start w:val="6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2178D6"/>
    <w:multiLevelType w:val="hybridMultilevel"/>
    <w:tmpl w:val="F45E827E"/>
    <w:lvl w:ilvl="0" w:tplc="3A72933C">
      <w:start w:val="2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CEA2909"/>
    <w:multiLevelType w:val="hybridMultilevel"/>
    <w:tmpl w:val="876A8A8E"/>
    <w:lvl w:ilvl="0" w:tplc="757EE534">
      <w:start w:val="2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31E5FFB"/>
    <w:multiLevelType w:val="hybridMultilevel"/>
    <w:tmpl w:val="668C8846"/>
    <w:lvl w:ilvl="0" w:tplc="EFF4E39C">
      <w:start w:val="2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6C1254B"/>
    <w:multiLevelType w:val="hybridMultilevel"/>
    <w:tmpl w:val="6548EBA2"/>
    <w:lvl w:ilvl="0" w:tplc="F67EE02E">
      <w:start w:val="5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BAC16E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28082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D4B8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1C54C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BA8EE2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2E6CE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26401E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E4A9F4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MDSyNDY1MDSxtDBV0lEKTi0uzszPAykwrAUAIvuOsywAAAA="/>
  </w:docVars>
  <w:rsids>
    <w:rsidRoot w:val="008C70B8"/>
    <w:rsid w:val="000013F8"/>
    <w:rsid w:val="0000217D"/>
    <w:rsid w:val="00002EF8"/>
    <w:rsid w:val="0000309B"/>
    <w:rsid w:val="000075DB"/>
    <w:rsid w:val="00010704"/>
    <w:rsid w:val="00010A19"/>
    <w:rsid w:val="00010D10"/>
    <w:rsid w:val="00011384"/>
    <w:rsid w:val="00011C94"/>
    <w:rsid w:val="00015BA8"/>
    <w:rsid w:val="000163CE"/>
    <w:rsid w:val="00016AE4"/>
    <w:rsid w:val="00016D0B"/>
    <w:rsid w:val="00017859"/>
    <w:rsid w:val="000200F5"/>
    <w:rsid w:val="00020F33"/>
    <w:rsid w:val="000211CD"/>
    <w:rsid w:val="000227D7"/>
    <w:rsid w:val="00023C49"/>
    <w:rsid w:val="00024002"/>
    <w:rsid w:val="00025752"/>
    <w:rsid w:val="000258F5"/>
    <w:rsid w:val="00025F78"/>
    <w:rsid w:val="00026938"/>
    <w:rsid w:val="00026D88"/>
    <w:rsid w:val="00027A05"/>
    <w:rsid w:val="000324EA"/>
    <w:rsid w:val="00033747"/>
    <w:rsid w:val="00034136"/>
    <w:rsid w:val="00034979"/>
    <w:rsid w:val="00034ECE"/>
    <w:rsid w:val="0003546C"/>
    <w:rsid w:val="00036975"/>
    <w:rsid w:val="000375D0"/>
    <w:rsid w:val="00040DC0"/>
    <w:rsid w:val="00044CA9"/>
    <w:rsid w:val="000459EE"/>
    <w:rsid w:val="00046096"/>
    <w:rsid w:val="0005033D"/>
    <w:rsid w:val="00051E7C"/>
    <w:rsid w:val="000538F2"/>
    <w:rsid w:val="00057AF0"/>
    <w:rsid w:val="0006000E"/>
    <w:rsid w:val="00061098"/>
    <w:rsid w:val="0006292E"/>
    <w:rsid w:val="000660B6"/>
    <w:rsid w:val="0007235F"/>
    <w:rsid w:val="000730DE"/>
    <w:rsid w:val="00075877"/>
    <w:rsid w:val="00076DFF"/>
    <w:rsid w:val="0007704E"/>
    <w:rsid w:val="00080447"/>
    <w:rsid w:val="000817BB"/>
    <w:rsid w:val="0008232A"/>
    <w:rsid w:val="000829FD"/>
    <w:rsid w:val="0008353D"/>
    <w:rsid w:val="0008380E"/>
    <w:rsid w:val="00084624"/>
    <w:rsid w:val="00084C3E"/>
    <w:rsid w:val="0008530A"/>
    <w:rsid w:val="000870D5"/>
    <w:rsid w:val="00090408"/>
    <w:rsid w:val="0009368D"/>
    <w:rsid w:val="000941AC"/>
    <w:rsid w:val="000941E1"/>
    <w:rsid w:val="00094452"/>
    <w:rsid w:val="00094675"/>
    <w:rsid w:val="000948D5"/>
    <w:rsid w:val="00094DC9"/>
    <w:rsid w:val="00094E6D"/>
    <w:rsid w:val="000A0BB9"/>
    <w:rsid w:val="000A1C6F"/>
    <w:rsid w:val="000A2869"/>
    <w:rsid w:val="000A321B"/>
    <w:rsid w:val="000A4E8A"/>
    <w:rsid w:val="000A5ECA"/>
    <w:rsid w:val="000A6092"/>
    <w:rsid w:val="000A6422"/>
    <w:rsid w:val="000A7E0E"/>
    <w:rsid w:val="000B071D"/>
    <w:rsid w:val="000B1652"/>
    <w:rsid w:val="000B71CE"/>
    <w:rsid w:val="000B7931"/>
    <w:rsid w:val="000C5C77"/>
    <w:rsid w:val="000C73B8"/>
    <w:rsid w:val="000C7A4F"/>
    <w:rsid w:val="000D1C70"/>
    <w:rsid w:val="000D3056"/>
    <w:rsid w:val="000D7DFA"/>
    <w:rsid w:val="000E198C"/>
    <w:rsid w:val="000E2858"/>
    <w:rsid w:val="000E4D90"/>
    <w:rsid w:val="000E6CBF"/>
    <w:rsid w:val="000E6D5D"/>
    <w:rsid w:val="000E729F"/>
    <w:rsid w:val="000F1E53"/>
    <w:rsid w:val="000F400F"/>
    <w:rsid w:val="00104CAE"/>
    <w:rsid w:val="00104E4E"/>
    <w:rsid w:val="00111064"/>
    <w:rsid w:val="00112A01"/>
    <w:rsid w:val="00112CC3"/>
    <w:rsid w:val="001149AD"/>
    <w:rsid w:val="00114C41"/>
    <w:rsid w:val="00115627"/>
    <w:rsid w:val="00116944"/>
    <w:rsid w:val="0012004A"/>
    <w:rsid w:val="00120421"/>
    <w:rsid w:val="001204CE"/>
    <w:rsid w:val="0012055A"/>
    <w:rsid w:val="001220F9"/>
    <w:rsid w:val="0012327F"/>
    <w:rsid w:val="001234E3"/>
    <w:rsid w:val="00125812"/>
    <w:rsid w:val="00125958"/>
    <w:rsid w:val="00126693"/>
    <w:rsid w:val="00126F46"/>
    <w:rsid w:val="001314FD"/>
    <w:rsid w:val="00131635"/>
    <w:rsid w:val="00133732"/>
    <w:rsid w:val="00135383"/>
    <w:rsid w:val="00136BDF"/>
    <w:rsid w:val="00137930"/>
    <w:rsid w:val="0014071E"/>
    <w:rsid w:val="00141F02"/>
    <w:rsid w:val="00143309"/>
    <w:rsid w:val="001455EF"/>
    <w:rsid w:val="00145D15"/>
    <w:rsid w:val="00146857"/>
    <w:rsid w:val="00146B69"/>
    <w:rsid w:val="00146C0C"/>
    <w:rsid w:val="00146FB1"/>
    <w:rsid w:val="001471EB"/>
    <w:rsid w:val="0014726B"/>
    <w:rsid w:val="00147688"/>
    <w:rsid w:val="00150221"/>
    <w:rsid w:val="001521FD"/>
    <w:rsid w:val="001522F0"/>
    <w:rsid w:val="00152A34"/>
    <w:rsid w:val="00156B1C"/>
    <w:rsid w:val="00157437"/>
    <w:rsid w:val="00160069"/>
    <w:rsid w:val="00161D69"/>
    <w:rsid w:val="00162E4A"/>
    <w:rsid w:val="00165A4D"/>
    <w:rsid w:val="0016743E"/>
    <w:rsid w:val="001675C9"/>
    <w:rsid w:val="00167C88"/>
    <w:rsid w:val="00167D90"/>
    <w:rsid w:val="001713D9"/>
    <w:rsid w:val="00171863"/>
    <w:rsid w:val="00172032"/>
    <w:rsid w:val="00173EFA"/>
    <w:rsid w:val="00174415"/>
    <w:rsid w:val="00177BEC"/>
    <w:rsid w:val="00187027"/>
    <w:rsid w:val="0019032C"/>
    <w:rsid w:val="00190A10"/>
    <w:rsid w:val="00191F53"/>
    <w:rsid w:val="0019201E"/>
    <w:rsid w:val="0019385D"/>
    <w:rsid w:val="00193983"/>
    <w:rsid w:val="00195D08"/>
    <w:rsid w:val="00195F44"/>
    <w:rsid w:val="001964A5"/>
    <w:rsid w:val="00197A16"/>
    <w:rsid w:val="001A0996"/>
    <w:rsid w:val="001A139B"/>
    <w:rsid w:val="001A2C4C"/>
    <w:rsid w:val="001A4059"/>
    <w:rsid w:val="001A45CD"/>
    <w:rsid w:val="001A4D2A"/>
    <w:rsid w:val="001A634A"/>
    <w:rsid w:val="001A75CA"/>
    <w:rsid w:val="001B1A86"/>
    <w:rsid w:val="001B1AC6"/>
    <w:rsid w:val="001B32C6"/>
    <w:rsid w:val="001B484A"/>
    <w:rsid w:val="001B60C7"/>
    <w:rsid w:val="001B6F91"/>
    <w:rsid w:val="001B7866"/>
    <w:rsid w:val="001C0530"/>
    <w:rsid w:val="001C1848"/>
    <w:rsid w:val="001C196F"/>
    <w:rsid w:val="001C1F10"/>
    <w:rsid w:val="001C2C42"/>
    <w:rsid w:val="001C3783"/>
    <w:rsid w:val="001C3B2F"/>
    <w:rsid w:val="001C5A4A"/>
    <w:rsid w:val="001C7C2A"/>
    <w:rsid w:val="001C7DF9"/>
    <w:rsid w:val="001D189F"/>
    <w:rsid w:val="001D209E"/>
    <w:rsid w:val="001D250C"/>
    <w:rsid w:val="001D3958"/>
    <w:rsid w:val="001D680C"/>
    <w:rsid w:val="001D692D"/>
    <w:rsid w:val="001D7023"/>
    <w:rsid w:val="001D7F62"/>
    <w:rsid w:val="001E0C72"/>
    <w:rsid w:val="001E16CE"/>
    <w:rsid w:val="001E208C"/>
    <w:rsid w:val="001E2600"/>
    <w:rsid w:val="001E290D"/>
    <w:rsid w:val="001E356B"/>
    <w:rsid w:val="001E487E"/>
    <w:rsid w:val="001E584F"/>
    <w:rsid w:val="001E5F62"/>
    <w:rsid w:val="001E76AA"/>
    <w:rsid w:val="001E76F3"/>
    <w:rsid w:val="001F105F"/>
    <w:rsid w:val="001F12FE"/>
    <w:rsid w:val="001F23FE"/>
    <w:rsid w:val="001F2D42"/>
    <w:rsid w:val="001F2FE9"/>
    <w:rsid w:val="001F31C6"/>
    <w:rsid w:val="001F3322"/>
    <w:rsid w:val="001F3D7F"/>
    <w:rsid w:val="001F4D9E"/>
    <w:rsid w:val="001F573D"/>
    <w:rsid w:val="001F5952"/>
    <w:rsid w:val="001F6DA5"/>
    <w:rsid w:val="001F7653"/>
    <w:rsid w:val="00200E47"/>
    <w:rsid w:val="002010C8"/>
    <w:rsid w:val="00201667"/>
    <w:rsid w:val="00202E29"/>
    <w:rsid w:val="00203C35"/>
    <w:rsid w:val="002042AF"/>
    <w:rsid w:val="002043A7"/>
    <w:rsid w:val="002046CB"/>
    <w:rsid w:val="00205B8C"/>
    <w:rsid w:val="00205E05"/>
    <w:rsid w:val="002065E6"/>
    <w:rsid w:val="00206E55"/>
    <w:rsid w:val="0021098A"/>
    <w:rsid w:val="00210D24"/>
    <w:rsid w:val="00210E1E"/>
    <w:rsid w:val="00210EB2"/>
    <w:rsid w:val="00213A40"/>
    <w:rsid w:val="00215A21"/>
    <w:rsid w:val="002166B3"/>
    <w:rsid w:val="00217841"/>
    <w:rsid w:val="00221103"/>
    <w:rsid w:val="00221463"/>
    <w:rsid w:val="002225F3"/>
    <w:rsid w:val="0022268B"/>
    <w:rsid w:val="0022276A"/>
    <w:rsid w:val="002231D6"/>
    <w:rsid w:val="002237A1"/>
    <w:rsid w:val="00224AC6"/>
    <w:rsid w:val="00224DF9"/>
    <w:rsid w:val="0022520C"/>
    <w:rsid w:val="00225EF4"/>
    <w:rsid w:val="00226941"/>
    <w:rsid w:val="00231571"/>
    <w:rsid w:val="0023160C"/>
    <w:rsid w:val="00231FE1"/>
    <w:rsid w:val="0023236D"/>
    <w:rsid w:val="00235211"/>
    <w:rsid w:val="002361FE"/>
    <w:rsid w:val="002378AE"/>
    <w:rsid w:val="00240EB1"/>
    <w:rsid w:val="00242E5D"/>
    <w:rsid w:val="00243775"/>
    <w:rsid w:val="00243AA5"/>
    <w:rsid w:val="00243F1F"/>
    <w:rsid w:val="00245BE7"/>
    <w:rsid w:val="00247658"/>
    <w:rsid w:val="0025235C"/>
    <w:rsid w:val="00254A58"/>
    <w:rsid w:val="002555D6"/>
    <w:rsid w:val="002558AC"/>
    <w:rsid w:val="002569E0"/>
    <w:rsid w:val="00257356"/>
    <w:rsid w:val="002574C2"/>
    <w:rsid w:val="00267393"/>
    <w:rsid w:val="002723E5"/>
    <w:rsid w:val="00273D93"/>
    <w:rsid w:val="00274AEE"/>
    <w:rsid w:val="00275B5C"/>
    <w:rsid w:val="00275D11"/>
    <w:rsid w:val="0027689B"/>
    <w:rsid w:val="00281691"/>
    <w:rsid w:val="00284783"/>
    <w:rsid w:val="00287A87"/>
    <w:rsid w:val="00290D75"/>
    <w:rsid w:val="00292C4B"/>
    <w:rsid w:val="0029452B"/>
    <w:rsid w:val="0029464B"/>
    <w:rsid w:val="00295081"/>
    <w:rsid w:val="0029628E"/>
    <w:rsid w:val="00296C7A"/>
    <w:rsid w:val="002B2066"/>
    <w:rsid w:val="002B222B"/>
    <w:rsid w:val="002B35EA"/>
    <w:rsid w:val="002B4507"/>
    <w:rsid w:val="002B6A08"/>
    <w:rsid w:val="002C1775"/>
    <w:rsid w:val="002C1B43"/>
    <w:rsid w:val="002C28FB"/>
    <w:rsid w:val="002C3E73"/>
    <w:rsid w:val="002C5626"/>
    <w:rsid w:val="002C59D3"/>
    <w:rsid w:val="002C6662"/>
    <w:rsid w:val="002C7F4C"/>
    <w:rsid w:val="002C7FD9"/>
    <w:rsid w:val="002D1BB5"/>
    <w:rsid w:val="002D34DA"/>
    <w:rsid w:val="002D37E7"/>
    <w:rsid w:val="002D3839"/>
    <w:rsid w:val="002D3EF4"/>
    <w:rsid w:val="002D4262"/>
    <w:rsid w:val="002D4A05"/>
    <w:rsid w:val="002D4AB5"/>
    <w:rsid w:val="002D5174"/>
    <w:rsid w:val="002D54D1"/>
    <w:rsid w:val="002D676E"/>
    <w:rsid w:val="002E123E"/>
    <w:rsid w:val="002E184C"/>
    <w:rsid w:val="002E1A54"/>
    <w:rsid w:val="002E209B"/>
    <w:rsid w:val="002E2505"/>
    <w:rsid w:val="002E326F"/>
    <w:rsid w:val="002E4364"/>
    <w:rsid w:val="002E5D31"/>
    <w:rsid w:val="002F00A2"/>
    <w:rsid w:val="002F140A"/>
    <w:rsid w:val="002F30E8"/>
    <w:rsid w:val="002F45B3"/>
    <w:rsid w:val="002F5ABE"/>
    <w:rsid w:val="002F6187"/>
    <w:rsid w:val="002F6E6F"/>
    <w:rsid w:val="002F7C2B"/>
    <w:rsid w:val="003000FA"/>
    <w:rsid w:val="003022D0"/>
    <w:rsid w:val="0030292B"/>
    <w:rsid w:val="00302BBC"/>
    <w:rsid w:val="003037B6"/>
    <w:rsid w:val="003038CE"/>
    <w:rsid w:val="0030571B"/>
    <w:rsid w:val="0030685F"/>
    <w:rsid w:val="00311C59"/>
    <w:rsid w:val="003125C2"/>
    <w:rsid w:val="00312BF0"/>
    <w:rsid w:val="003133D5"/>
    <w:rsid w:val="003148F5"/>
    <w:rsid w:val="00315508"/>
    <w:rsid w:val="00316308"/>
    <w:rsid w:val="003166B7"/>
    <w:rsid w:val="0031692C"/>
    <w:rsid w:val="00317CB4"/>
    <w:rsid w:val="00317EA3"/>
    <w:rsid w:val="0032236C"/>
    <w:rsid w:val="00322471"/>
    <w:rsid w:val="00322A0B"/>
    <w:rsid w:val="00322C1B"/>
    <w:rsid w:val="00324464"/>
    <w:rsid w:val="00325913"/>
    <w:rsid w:val="00326D92"/>
    <w:rsid w:val="0033268B"/>
    <w:rsid w:val="0033289F"/>
    <w:rsid w:val="003342ED"/>
    <w:rsid w:val="00335789"/>
    <w:rsid w:val="003424E9"/>
    <w:rsid w:val="00342BA4"/>
    <w:rsid w:val="00343077"/>
    <w:rsid w:val="00343DF5"/>
    <w:rsid w:val="00344AC0"/>
    <w:rsid w:val="00346AF2"/>
    <w:rsid w:val="00346C0E"/>
    <w:rsid w:val="0034706C"/>
    <w:rsid w:val="00350A5C"/>
    <w:rsid w:val="00354155"/>
    <w:rsid w:val="003559BC"/>
    <w:rsid w:val="003561A7"/>
    <w:rsid w:val="00360B36"/>
    <w:rsid w:val="00362205"/>
    <w:rsid w:val="00366902"/>
    <w:rsid w:val="0037179D"/>
    <w:rsid w:val="00372D3A"/>
    <w:rsid w:val="00376456"/>
    <w:rsid w:val="003768AE"/>
    <w:rsid w:val="00376C9F"/>
    <w:rsid w:val="003770B5"/>
    <w:rsid w:val="00377E94"/>
    <w:rsid w:val="003814D1"/>
    <w:rsid w:val="003817DE"/>
    <w:rsid w:val="00382A67"/>
    <w:rsid w:val="00383E3C"/>
    <w:rsid w:val="00384ED0"/>
    <w:rsid w:val="00385B6E"/>
    <w:rsid w:val="0038707C"/>
    <w:rsid w:val="00391D0C"/>
    <w:rsid w:val="003933D3"/>
    <w:rsid w:val="00393ED7"/>
    <w:rsid w:val="00393FCC"/>
    <w:rsid w:val="00394080"/>
    <w:rsid w:val="00394382"/>
    <w:rsid w:val="00395C8B"/>
    <w:rsid w:val="00396345"/>
    <w:rsid w:val="003A0A95"/>
    <w:rsid w:val="003A21D0"/>
    <w:rsid w:val="003A36A4"/>
    <w:rsid w:val="003A5A96"/>
    <w:rsid w:val="003A75CD"/>
    <w:rsid w:val="003A7780"/>
    <w:rsid w:val="003B05F8"/>
    <w:rsid w:val="003B0B7F"/>
    <w:rsid w:val="003B12C8"/>
    <w:rsid w:val="003B135D"/>
    <w:rsid w:val="003B2142"/>
    <w:rsid w:val="003B2E08"/>
    <w:rsid w:val="003B354E"/>
    <w:rsid w:val="003C06CA"/>
    <w:rsid w:val="003C24B2"/>
    <w:rsid w:val="003C3BD9"/>
    <w:rsid w:val="003C43E0"/>
    <w:rsid w:val="003C46E2"/>
    <w:rsid w:val="003C67B6"/>
    <w:rsid w:val="003C6ADC"/>
    <w:rsid w:val="003C73C8"/>
    <w:rsid w:val="003C7645"/>
    <w:rsid w:val="003C7A07"/>
    <w:rsid w:val="003C7AC8"/>
    <w:rsid w:val="003D2E07"/>
    <w:rsid w:val="003D3E86"/>
    <w:rsid w:val="003D7490"/>
    <w:rsid w:val="003E0518"/>
    <w:rsid w:val="003E19F6"/>
    <w:rsid w:val="003E2A9E"/>
    <w:rsid w:val="003E381D"/>
    <w:rsid w:val="003E408D"/>
    <w:rsid w:val="003E4241"/>
    <w:rsid w:val="003E4B36"/>
    <w:rsid w:val="003E6DBA"/>
    <w:rsid w:val="003E7DEF"/>
    <w:rsid w:val="003F05C7"/>
    <w:rsid w:val="003F2E69"/>
    <w:rsid w:val="003F3868"/>
    <w:rsid w:val="003F58B1"/>
    <w:rsid w:val="003F5C9E"/>
    <w:rsid w:val="003F6778"/>
    <w:rsid w:val="003F6F68"/>
    <w:rsid w:val="003F7E85"/>
    <w:rsid w:val="004005DA"/>
    <w:rsid w:val="0040075E"/>
    <w:rsid w:val="0040147A"/>
    <w:rsid w:val="0040191C"/>
    <w:rsid w:val="00405014"/>
    <w:rsid w:val="0040671C"/>
    <w:rsid w:val="00407158"/>
    <w:rsid w:val="00407F9C"/>
    <w:rsid w:val="004116F1"/>
    <w:rsid w:val="00412E6A"/>
    <w:rsid w:val="00413EC4"/>
    <w:rsid w:val="004146F3"/>
    <w:rsid w:val="00414EE3"/>
    <w:rsid w:val="0041593B"/>
    <w:rsid w:val="00420D78"/>
    <w:rsid w:val="00422A7D"/>
    <w:rsid w:val="004244E2"/>
    <w:rsid w:val="00426650"/>
    <w:rsid w:val="00427357"/>
    <w:rsid w:val="00430D5D"/>
    <w:rsid w:val="00431707"/>
    <w:rsid w:val="00431DAF"/>
    <w:rsid w:val="00432C70"/>
    <w:rsid w:val="00434698"/>
    <w:rsid w:val="00434C18"/>
    <w:rsid w:val="004458B3"/>
    <w:rsid w:val="004506DE"/>
    <w:rsid w:val="0045238D"/>
    <w:rsid w:val="0045371D"/>
    <w:rsid w:val="00453A4A"/>
    <w:rsid w:val="0045643E"/>
    <w:rsid w:val="00457A76"/>
    <w:rsid w:val="0046175C"/>
    <w:rsid w:val="004617CC"/>
    <w:rsid w:val="00463AD6"/>
    <w:rsid w:val="00463B9F"/>
    <w:rsid w:val="004644A5"/>
    <w:rsid w:val="004660B2"/>
    <w:rsid w:val="0046729F"/>
    <w:rsid w:val="00470BC5"/>
    <w:rsid w:val="004719C1"/>
    <w:rsid w:val="00474E9A"/>
    <w:rsid w:val="00474EF6"/>
    <w:rsid w:val="00477FF9"/>
    <w:rsid w:val="00480587"/>
    <w:rsid w:val="004805D6"/>
    <w:rsid w:val="00480E5B"/>
    <w:rsid w:val="00481548"/>
    <w:rsid w:val="00482A51"/>
    <w:rsid w:val="0048308D"/>
    <w:rsid w:val="00484098"/>
    <w:rsid w:val="004852F1"/>
    <w:rsid w:val="004868E8"/>
    <w:rsid w:val="00486DAD"/>
    <w:rsid w:val="00487D2D"/>
    <w:rsid w:val="004901C8"/>
    <w:rsid w:val="00492FC3"/>
    <w:rsid w:val="0049419C"/>
    <w:rsid w:val="00494489"/>
    <w:rsid w:val="00494EB4"/>
    <w:rsid w:val="00495473"/>
    <w:rsid w:val="0049655E"/>
    <w:rsid w:val="00496F37"/>
    <w:rsid w:val="004A0A49"/>
    <w:rsid w:val="004A1405"/>
    <w:rsid w:val="004A248F"/>
    <w:rsid w:val="004A2D9B"/>
    <w:rsid w:val="004A300E"/>
    <w:rsid w:val="004A5046"/>
    <w:rsid w:val="004A5CAC"/>
    <w:rsid w:val="004A7A28"/>
    <w:rsid w:val="004A7E0A"/>
    <w:rsid w:val="004B1E82"/>
    <w:rsid w:val="004B2A67"/>
    <w:rsid w:val="004B4814"/>
    <w:rsid w:val="004B5C14"/>
    <w:rsid w:val="004B7516"/>
    <w:rsid w:val="004B7DD8"/>
    <w:rsid w:val="004C03E8"/>
    <w:rsid w:val="004C1C31"/>
    <w:rsid w:val="004C400D"/>
    <w:rsid w:val="004C438A"/>
    <w:rsid w:val="004C4E41"/>
    <w:rsid w:val="004C531D"/>
    <w:rsid w:val="004C577E"/>
    <w:rsid w:val="004C787E"/>
    <w:rsid w:val="004D0680"/>
    <w:rsid w:val="004D201A"/>
    <w:rsid w:val="004D25CE"/>
    <w:rsid w:val="004D3FFF"/>
    <w:rsid w:val="004D43DA"/>
    <w:rsid w:val="004D520B"/>
    <w:rsid w:val="004D592F"/>
    <w:rsid w:val="004D6944"/>
    <w:rsid w:val="004D778C"/>
    <w:rsid w:val="004E3092"/>
    <w:rsid w:val="004E31FD"/>
    <w:rsid w:val="004E62BF"/>
    <w:rsid w:val="004E78E7"/>
    <w:rsid w:val="004E7E35"/>
    <w:rsid w:val="004E7E59"/>
    <w:rsid w:val="004F040F"/>
    <w:rsid w:val="004F0DC1"/>
    <w:rsid w:val="004F10E2"/>
    <w:rsid w:val="004F1503"/>
    <w:rsid w:val="004F1529"/>
    <w:rsid w:val="004F17CC"/>
    <w:rsid w:val="004F7761"/>
    <w:rsid w:val="00501014"/>
    <w:rsid w:val="0050306A"/>
    <w:rsid w:val="00503A6D"/>
    <w:rsid w:val="005040F6"/>
    <w:rsid w:val="00504F23"/>
    <w:rsid w:val="005051A8"/>
    <w:rsid w:val="00506368"/>
    <w:rsid w:val="00510056"/>
    <w:rsid w:val="00510E62"/>
    <w:rsid w:val="00512481"/>
    <w:rsid w:val="005131A5"/>
    <w:rsid w:val="00515145"/>
    <w:rsid w:val="00517AD7"/>
    <w:rsid w:val="00521406"/>
    <w:rsid w:val="00521EBD"/>
    <w:rsid w:val="00523AB5"/>
    <w:rsid w:val="0052500F"/>
    <w:rsid w:val="00532176"/>
    <w:rsid w:val="00535688"/>
    <w:rsid w:val="0053636D"/>
    <w:rsid w:val="00537376"/>
    <w:rsid w:val="00541F48"/>
    <w:rsid w:val="00542E09"/>
    <w:rsid w:val="00543830"/>
    <w:rsid w:val="005453D9"/>
    <w:rsid w:val="00546CC6"/>
    <w:rsid w:val="00546DE3"/>
    <w:rsid w:val="0054770B"/>
    <w:rsid w:val="00550B56"/>
    <w:rsid w:val="005527CD"/>
    <w:rsid w:val="00552AE6"/>
    <w:rsid w:val="00552C41"/>
    <w:rsid w:val="00555385"/>
    <w:rsid w:val="00555EAC"/>
    <w:rsid w:val="00555F62"/>
    <w:rsid w:val="0055670D"/>
    <w:rsid w:val="00556861"/>
    <w:rsid w:val="00556E3D"/>
    <w:rsid w:val="00556EB1"/>
    <w:rsid w:val="005576D6"/>
    <w:rsid w:val="00562B0D"/>
    <w:rsid w:val="00565099"/>
    <w:rsid w:val="00565742"/>
    <w:rsid w:val="005657DA"/>
    <w:rsid w:val="00565CC4"/>
    <w:rsid w:val="00566F3E"/>
    <w:rsid w:val="00570726"/>
    <w:rsid w:val="00571A63"/>
    <w:rsid w:val="0057223C"/>
    <w:rsid w:val="00573965"/>
    <w:rsid w:val="00576002"/>
    <w:rsid w:val="005819D3"/>
    <w:rsid w:val="00581CFE"/>
    <w:rsid w:val="00583A92"/>
    <w:rsid w:val="005857C1"/>
    <w:rsid w:val="00585949"/>
    <w:rsid w:val="00590349"/>
    <w:rsid w:val="00590DED"/>
    <w:rsid w:val="00590F6C"/>
    <w:rsid w:val="00591449"/>
    <w:rsid w:val="00591B59"/>
    <w:rsid w:val="00592AAE"/>
    <w:rsid w:val="005930CC"/>
    <w:rsid w:val="00594401"/>
    <w:rsid w:val="00594D6C"/>
    <w:rsid w:val="00594E45"/>
    <w:rsid w:val="00595B36"/>
    <w:rsid w:val="005961E6"/>
    <w:rsid w:val="005968A6"/>
    <w:rsid w:val="005A0E01"/>
    <w:rsid w:val="005A2ECB"/>
    <w:rsid w:val="005A566D"/>
    <w:rsid w:val="005A7580"/>
    <w:rsid w:val="005A7963"/>
    <w:rsid w:val="005B07DB"/>
    <w:rsid w:val="005B17BC"/>
    <w:rsid w:val="005B1C76"/>
    <w:rsid w:val="005B2E87"/>
    <w:rsid w:val="005B2F05"/>
    <w:rsid w:val="005B4D5B"/>
    <w:rsid w:val="005B7EB1"/>
    <w:rsid w:val="005C3E19"/>
    <w:rsid w:val="005C3F79"/>
    <w:rsid w:val="005C4FF8"/>
    <w:rsid w:val="005C5BBC"/>
    <w:rsid w:val="005C6E6E"/>
    <w:rsid w:val="005C7AAE"/>
    <w:rsid w:val="005C7DA9"/>
    <w:rsid w:val="005D2AED"/>
    <w:rsid w:val="005D6FA6"/>
    <w:rsid w:val="005E101F"/>
    <w:rsid w:val="005E2D59"/>
    <w:rsid w:val="005E3447"/>
    <w:rsid w:val="005E4F29"/>
    <w:rsid w:val="005E4FC4"/>
    <w:rsid w:val="005E577B"/>
    <w:rsid w:val="005E67EE"/>
    <w:rsid w:val="005E71D0"/>
    <w:rsid w:val="005E7669"/>
    <w:rsid w:val="005F19B7"/>
    <w:rsid w:val="005F21A0"/>
    <w:rsid w:val="005F2650"/>
    <w:rsid w:val="005F2AAC"/>
    <w:rsid w:val="005F2C71"/>
    <w:rsid w:val="005F2E06"/>
    <w:rsid w:val="005F54A7"/>
    <w:rsid w:val="005F6556"/>
    <w:rsid w:val="005F6752"/>
    <w:rsid w:val="005F7531"/>
    <w:rsid w:val="005F7635"/>
    <w:rsid w:val="006036E8"/>
    <w:rsid w:val="00607FEB"/>
    <w:rsid w:val="006103B6"/>
    <w:rsid w:val="0061078B"/>
    <w:rsid w:val="00611CA6"/>
    <w:rsid w:val="00612BFF"/>
    <w:rsid w:val="00622733"/>
    <w:rsid w:val="0062276C"/>
    <w:rsid w:val="00622BC4"/>
    <w:rsid w:val="006238BD"/>
    <w:rsid w:val="00624615"/>
    <w:rsid w:val="00625349"/>
    <w:rsid w:val="00625CC6"/>
    <w:rsid w:val="006262E7"/>
    <w:rsid w:val="00630696"/>
    <w:rsid w:val="00630751"/>
    <w:rsid w:val="00630C6C"/>
    <w:rsid w:val="00631684"/>
    <w:rsid w:val="0063578C"/>
    <w:rsid w:val="006361FD"/>
    <w:rsid w:val="00640280"/>
    <w:rsid w:val="006406FF"/>
    <w:rsid w:val="0064418F"/>
    <w:rsid w:val="00647C84"/>
    <w:rsid w:val="00647EBD"/>
    <w:rsid w:val="00647FD9"/>
    <w:rsid w:val="00650172"/>
    <w:rsid w:val="00652354"/>
    <w:rsid w:val="006526AD"/>
    <w:rsid w:val="006535AE"/>
    <w:rsid w:val="0065375C"/>
    <w:rsid w:val="00653EF7"/>
    <w:rsid w:val="00653F03"/>
    <w:rsid w:val="00654610"/>
    <w:rsid w:val="00654E50"/>
    <w:rsid w:val="00660327"/>
    <w:rsid w:val="006620EB"/>
    <w:rsid w:val="006631E8"/>
    <w:rsid w:val="0066413A"/>
    <w:rsid w:val="00664166"/>
    <w:rsid w:val="00664192"/>
    <w:rsid w:val="00664DC6"/>
    <w:rsid w:val="00665D27"/>
    <w:rsid w:val="006660E8"/>
    <w:rsid w:val="006706DD"/>
    <w:rsid w:val="00670AB8"/>
    <w:rsid w:val="00671C3A"/>
    <w:rsid w:val="00672491"/>
    <w:rsid w:val="00672EC2"/>
    <w:rsid w:val="006734C5"/>
    <w:rsid w:val="006753B2"/>
    <w:rsid w:val="0068014D"/>
    <w:rsid w:val="0068322A"/>
    <w:rsid w:val="00684AF8"/>
    <w:rsid w:val="0068638A"/>
    <w:rsid w:val="00686488"/>
    <w:rsid w:val="00686B78"/>
    <w:rsid w:val="00690CE4"/>
    <w:rsid w:val="00690E41"/>
    <w:rsid w:val="00690E48"/>
    <w:rsid w:val="0069165E"/>
    <w:rsid w:val="00691D6D"/>
    <w:rsid w:val="006935EC"/>
    <w:rsid w:val="00696054"/>
    <w:rsid w:val="00696FF4"/>
    <w:rsid w:val="00697BDB"/>
    <w:rsid w:val="006A0981"/>
    <w:rsid w:val="006A2990"/>
    <w:rsid w:val="006A3C97"/>
    <w:rsid w:val="006A5131"/>
    <w:rsid w:val="006A6804"/>
    <w:rsid w:val="006B11B3"/>
    <w:rsid w:val="006B34E1"/>
    <w:rsid w:val="006B36DA"/>
    <w:rsid w:val="006B480A"/>
    <w:rsid w:val="006B5586"/>
    <w:rsid w:val="006C00E0"/>
    <w:rsid w:val="006C17C1"/>
    <w:rsid w:val="006C18D4"/>
    <w:rsid w:val="006C7919"/>
    <w:rsid w:val="006D162C"/>
    <w:rsid w:val="006D19C7"/>
    <w:rsid w:val="006D19EF"/>
    <w:rsid w:val="006D2F60"/>
    <w:rsid w:val="006D2FA2"/>
    <w:rsid w:val="006D3EC5"/>
    <w:rsid w:val="006D43E7"/>
    <w:rsid w:val="006D4684"/>
    <w:rsid w:val="006D5689"/>
    <w:rsid w:val="006D5FA4"/>
    <w:rsid w:val="006E04C1"/>
    <w:rsid w:val="006E0559"/>
    <w:rsid w:val="006E12CB"/>
    <w:rsid w:val="006E1C84"/>
    <w:rsid w:val="006E2271"/>
    <w:rsid w:val="006E2320"/>
    <w:rsid w:val="006E2B12"/>
    <w:rsid w:val="006E3306"/>
    <w:rsid w:val="006E3C0B"/>
    <w:rsid w:val="006E532F"/>
    <w:rsid w:val="006E79DC"/>
    <w:rsid w:val="006E7E6E"/>
    <w:rsid w:val="006F1B2F"/>
    <w:rsid w:val="006F40D2"/>
    <w:rsid w:val="006F4819"/>
    <w:rsid w:val="006F4C8F"/>
    <w:rsid w:val="006F642A"/>
    <w:rsid w:val="006F7073"/>
    <w:rsid w:val="00702492"/>
    <w:rsid w:val="00702ECF"/>
    <w:rsid w:val="00703657"/>
    <w:rsid w:val="00705C97"/>
    <w:rsid w:val="00707765"/>
    <w:rsid w:val="007109EE"/>
    <w:rsid w:val="00710C15"/>
    <w:rsid w:val="00711130"/>
    <w:rsid w:val="00712A10"/>
    <w:rsid w:val="007138EE"/>
    <w:rsid w:val="00713A30"/>
    <w:rsid w:val="00713D8E"/>
    <w:rsid w:val="007147A3"/>
    <w:rsid w:val="0071497A"/>
    <w:rsid w:val="007149FC"/>
    <w:rsid w:val="00714CDE"/>
    <w:rsid w:val="00715104"/>
    <w:rsid w:val="0071529E"/>
    <w:rsid w:val="00724488"/>
    <w:rsid w:val="00724F03"/>
    <w:rsid w:val="00725535"/>
    <w:rsid w:val="0072582F"/>
    <w:rsid w:val="0072620A"/>
    <w:rsid w:val="0072669F"/>
    <w:rsid w:val="007278F8"/>
    <w:rsid w:val="00730ABF"/>
    <w:rsid w:val="00731EAD"/>
    <w:rsid w:val="0073354A"/>
    <w:rsid w:val="007350DE"/>
    <w:rsid w:val="00735300"/>
    <w:rsid w:val="00735B29"/>
    <w:rsid w:val="00735BE3"/>
    <w:rsid w:val="0073689E"/>
    <w:rsid w:val="0074268C"/>
    <w:rsid w:val="007431C8"/>
    <w:rsid w:val="00744668"/>
    <w:rsid w:val="00745D66"/>
    <w:rsid w:val="00745ED4"/>
    <w:rsid w:val="00746847"/>
    <w:rsid w:val="0074785D"/>
    <w:rsid w:val="00747E2D"/>
    <w:rsid w:val="00750143"/>
    <w:rsid w:val="00750A50"/>
    <w:rsid w:val="007532BA"/>
    <w:rsid w:val="00754119"/>
    <w:rsid w:val="00754B4F"/>
    <w:rsid w:val="00757D2E"/>
    <w:rsid w:val="00761599"/>
    <w:rsid w:val="00761ECB"/>
    <w:rsid w:val="00763DBA"/>
    <w:rsid w:val="007658EE"/>
    <w:rsid w:val="007679A6"/>
    <w:rsid w:val="0077068B"/>
    <w:rsid w:val="00771479"/>
    <w:rsid w:val="00773A7F"/>
    <w:rsid w:val="00776EF8"/>
    <w:rsid w:val="007827BE"/>
    <w:rsid w:val="00783477"/>
    <w:rsid w:val="00783CAA"/>
    <w:rsid w:val="00785302"/>
    <w:rsid w:val="00790EA4"/>
    <w:rsid w:val="00791507"/>
    <w:rsid w:val="007917F2"/>
    <w:rsid w:val="007926A7"/>
    <w:rsid w:val="007937B4"/>
    <w:rsid w:val="00795BF6"/>
    <w:rsid w:val="00795D8A"/>
    <w:rsid w:val="00796367"/>
    <w:rsid w:val="007969AB"/>
    <w:rsid w:val="007972A3"/>
    <w:rsid w:val="007A044E"/>
    <w:rsid w:val="007A0DC3"/>
    <w:rsid w:val="007A1465"/>
    <w:rsid w:val="007A2A29"/>
    <w:rsid w:val="007A40DD"/>
    <w:rsid w:val="007A76E6"/>
    <w:rsid w:val="007A7BEE"/>
    <w:rsid w:val="007B07AC"/>
    <w:rsid w:val="007B2AC3"/>
    <w:rsid w:val="007B456F"/>
    <w:rsid w:val="007B4757"/>
    <w:rsid w:val="007B4A8D"/>
    <w:rsid w:val="007B4E1E"/>
    <w:rsid w:val="007B508C"/>
    <w:rsid w:val="007B5132"/>
    <w:rsid w:val="007B58EB"/>
    <w:rsid w:val="007B5C17"/>
    <w:rsid w:val="007B6614"/>
    <w:rsid w:val="007C0585"/>
    <w:rsid w:val="007C1236"/>
    <w:rsid w:val="007C18A5"/>
    <w:rsid w:val="007C2C3F"/>
    <w:rsid w:val="007C41B7"/>
    <w:rsid w:val="007C4BFC"/>
    <w:rsid w:val="007C648F"/>
    <w:rsid w:val="007D01E1"/>
    <w:rsid w:val="007D032D"/>
    <w:rsid w:val="007D09BF"/>
    <w:rsid w:val="007D0E0F"/>
    <w:rsid w:val="007D180E"/>
    <w:rsid w:val="007D4DAD"/>
    <w:rsid w:val="007D5CFF"/>
    <w:rsid w:val="007D6565"/>
    <w:rsid w:val="007D72DD"/>
    <w:rsid w:val="007D7F0A"/>
    <w:rsid w:val="007E0F6F"/>
    <w:rsid w:val="007E44BF"/>
    <w:rsid w:val="007E56A8"/>
    <w:rsid w:val="007E6B86"/>
    <w:rsid w:val="007E6F8B"/>
    <w:rsid w:val="007E78E3"/>
    <w:rsid w:val="007F0EDD"/>
    <w:rsid w:val="007F133D"/>
    <w:rsid w:val="007F15C4"/>
    <w:rsid w:val="007F2992"/>
    <w:rsid w:val="007F3331"/>
    <w:rsid w:val="007F500E"/>
    <w:rsid w:val="007F6076"/>
    <w:rsid w:val="007F60F6"/>
    <w:rsid w:val="007F6D8D"/>
    <w:rsid w:val="0080095C"/>
    <w:rsid w:val="0080569C"/>
    <w:rsid w:val="00805787"/>
    <w:rsid w:val="0080768F"/>
    <w:rsid w:val="00811371"/>
    <w:rsid w:val="008113FC"/>
    <w:rsid w:val="0081295E"/>
    <w:rsid w:val="008144EC"/>
    <w:rsid w:val="00815038"/>
    <w:rsid w:val="00815644"/>
    <w:rsid w:val="00817731"/>
    <w:rsid w:val="00817CED"/>
    <w:rsid w:val="00820060"/>
    <w:rsid w:val="0082027A"/>
    <w:rsid w:val="00822789"/>
    <w:rsid w:val="0082344C"/>
    <w:rsid w:val="00826733"/>
    <w:rsid w:val="00826F2F"/>
    <w:rsid w:val="00827335"/>
    <w:rsid w:val="00830BA6"/>
    <w:rsid w:val="00830CB7"/>
    <w:rsid w:val="008332CA"/>
    <w:rsid w:val="008338CB"/>
    <w:rsid w:val="008360B2"/>
    <w:rsid w:val="008374A4"/>
    <w:rsid w:val="00837D08"/>
    <w:rsid w:val="00840B66"/>
    <w:rsid w:val="008413CC"/>
    <w:rsid w:val="00842004"/>
    <w:rsid w:val="00845B92"/>
    <w:rsid w:val="0084665C"/>
    <w:rsid w:val="00846FD4"/>
    <w:rsid w:val="00855067"/>
    <w:rsid w:val="00856796"/>
    <w:rsid w:val="008579C2"/>
    <w:rsid w:val="008604CF"/>
    <w:rsid w:val="008611B2"/>
    <w:rsid w:val="00861720"/>
    <w:rsid w:val="00861ED9"/>
    <w:rsid w:val="00866E5C"/>
    <w:rsid w:val="00867D17"/>
    <w:rsid w:val="00870671"/>
    <w:rsid w:val="008713F2"/>
    <w:rsid w:val="00871A04"/>
    <w:rsid w:val="00871A8A"/>
    <w:rsid w:val="00875781"/>
    <w:rsid w:val="0087654B"/>
    <w:rsid w:val="0088082C"/>
    <w:rsid w:val="00880FF7"/>
    <w:rsid w:val="00881B04"/>
    <w:rsid w:val="008824BA"/>
    <w:rsid w:val="0088370F"/>
    <w:rsid w:val="0088377A"/>
    <w:rsid w:val="00885410"/>
    <w:rsid w:val="00885760"/>
    <w:rsid w:val="00885C8F"/>
    <w:rsid w:val="00886B2C"/>
    <w:rsid w:val="0088758B"/>
    <w:rsid w:val="00890050"/>
    <w:rsid w:val="00891897"/>
    <w:rsid w:val="00891D42"/>
    <w:rsid w:val="00892046"/>
    <w:rsid w:val="00892250"/>
    <w:rsid w:val="0089379C"/>
    <w:rsid w:val="00894620"/>
    <w:rsid w:val="008964D3"/>
    <w:rsid w:val="008966FA"/>
    <w:rsid w:val="008978C9"/>
    <w:rsid w:val="008A00DE"/>
    <w:rsid w:val="008A0343"/>
    <w:rsid w:val="008A1D62"/>
    <w:rsid w:val="008A276E"/>
    <w:rsid w:val="008A3B81"/>
    <w:rsid w:val="008A4AE5"/>
    <w:rsid w:val="008A512D"/>
    <w:rsid w:val="008B2D48"/>
    <w:rsid w:val="008B354C"/>
    <w:rsid w:val="008B3D3C"/>
    <w:rsid w:val="008B46ED"/>
    <w:rsid w:val="008B4833"/>
    <w:rsid w:val="008B57B7"/>
    <w:rsid w:val="008B7702"/>
    <w:rsid w:val="008C1CA1"/>
    <w:rsid w:val="008C6A8B"/>
    <w:rsid w:val="008C70B8"/>
    <w:rsid w:val="008D0101"/>
    <w:rsid w:val="008D1F2E"/>
    <w:rsid w:val="008D2718"/>
    <w:rsid w:val="008D5114"/>
    <w:rsid w:val="008D51BA"/>
    <w:rsid w:val="008D5319"/>
    <w:rsid w:val="008D54EF"/>
    <w:rsid w:val="008D792E"/>
    <w:rsid w:val="008E174B"/>
    <w:rsid w:val="008E2A9D"/>
    <w:rsid w:val="008E3341"/>
    <w:rsid w:val="008E3911"/>
    <w:rsid w:val="008E5AF7"/>
    <w:rsid w:val="008E5F3F"/>
    <w:rsid w:val="008E6338"/>
    <w:rsid w:val="008E69A8"/>
    <w:rsid w:val="008F4160"/>
    <w:rsid w:val="008F46FE"/>
    <w:rsid w:val="008F6201"/>
    <w:rsid w:val="008F7398"/>
    <w:rsid w:val="00901165"/>
    <w:rsid w:val="00901A71"/>
    <w:rsid w:val="0090430F"/>
    <w:rsid w:val="00904B75"/>
    <w:rsid w:val="0090560D"/>
    <w:rsid w:val="00907E07"/>
    <w:rsid w:val="0091060E"/>
    <w:rsid w:val="00910E79"/>
    <w:rsid w:val="00910EED"/>
    <w:rsid w:val="00912A66"/>
    <w:rsid w:val="00912F2A"/>
    <w:rsid w:val="0091366A"/>
    <w:rsid w:val="009138C8"/>
    <w:rsid w:val="00913DAF"/>
    <w:rsid w:val="00914EC3"/>
    <w:rsid w:val="00916DD6"/>
    <w:rsid w:val="00917503"/>
    <w:rsid w:val="0091754B"/>
    <w:rsid w:val="009175FB"/>
    <w:rsid w:val="00917E97"/>
    <w:rsid w:val="009200C5"/>
    <w:rsid w:val="00920347"/>
    <w:rsid w:val="00925999"/>
    <w:rsid w:val="00926C50"/>
    <w:rsid w:val="009300AA"/>
    <w:rsid w:val="0093142A"/>
    <w:rsid w:val="00933895"/>
    <w:rsid w:val="0093638F"/>
    <w:rsid w:val="00941CA7"/>
    <w:rsid w:val="0094471D"/>
    <w:rsid w:val="00945494"/>
    <w:rsid w:val="00945DF0"/>
    <w:rsid w:val="0094656B"/>
    <w:rsid w:val="009465DF"/>
    <w:rsid w:val="0095002B"/>
    <w:rsid w:val="00950A3D"/>
    <w:rsid w:val="00950DAE"/>
    <w:rsid w:val="009520C7"/>
    <w:rsid w:val="00952402"/>
    <w:rsid w:val="00955065"/>
    <w:rsid w:val="0095611E"/>
    <w:rsid w:val="009601A2"/>
    <w:rsid w:val="0096049E"/>
    <w:rsid w:val="00960C2D"/>
    <w:rsid w:val="00960FEA"/>
    <w:rsid w:val="0096245C"/>
    <w:rsid w:val="009624AB"/>
    <w:rsid w:val="0096551E"/>
    <w:rsid w:val="009658AF"/>
    <w:rsid w:val="00967924"/>
    <w:rsid w:val="009701DF"/>
    <w:rsid w:val="009703B1"/>
    <w:rsid w:val="00970597"/>
    <w:rsid w:val="00970A1B"/>
    <w:rsid w:val="00970D4D"/>
    <w:rsid w:val="00975559"/>
    <w:rsid w:val="009759EA"/>
    <w:rsid w:val="00976FFB"/>
    <w:rsid w:val="009803F3"/>
    <w:rsid w:val="00980CEF"/>
    <w:rsid w:val="009822D3"/>
    <w:rsid w:val="0098265A"/>
    <w:rsid w:val="0098374B"/>
    <w:rsid w:val="00983C8E"/>
    <w:rsid w:val="00985CCF"/>
    <w:rsid w:val="00985DE6"/>
    <w:rsid w:val="00985F90"/>
    <w:rsid w:val="00987986"/>
    <w:rsid w:val="00987E27"/>
    <w:rsid w:val="0099244E"/>
    <w:rsid w:val="00992635"/>
    <w:rsid w:val="00993C1D"/>
    <w:rsid w:val="00995AA5"/>
    <w:rsid w:val="009966D8"/>
    <w:rsid w:val="009969D8"/>
    <w:rsid w:val="00996FD6"/>
    <w:rsid w:val="009A052D"/>
    <w:rsid w:val="009A0852"/>
    <w:rsid w:val="009A08B5"/>
    <w:rsid w:val="009A0B49"/>
    <w:rsid w:val="009A25B8"/>
    <w:rsid w:val="009A4374"/>
    <w:rsid w:val="009A5733"/>
    <w:rsid w:val="009A673C"/>
    <w:rsid w:val="009A77D1"/>
    <w:rsid w:val="009B1D60"/>
    <w:rsid w:val="009B2132"/>
    <w:rsid w:val="009B2A34"/>
    <w:rsid w:val="009B3A4F"/>
    <w:rsid w:val="009B4F27"/>
    <w:rsid w:val="009B5A60"/>
    <w:rsid w:val="009C2BBB"/>
    <w:rsid w:val="009C4743"/>
    <w:rsid w:val="009C4890"/>
    <w:rsid w:val="009C7119"/>
    <w:rsid w:val="009D03C3"/>
    <w:rsid w:val="009D2433"/>
    <w:rsid w:val="009D646A"/>
    <w:rsid w:val="009D7F4A"/>
    <w:rsid w:val="009E14A0"/>
    <w:rsid w:val="009E1E94"/>
    <w:rsid w:val="009E2995"/>
    <w:rsid w:val="009E346A"/>
    <w:rsid w:val="009E4458"/>
    <w:rsid w:val="009E61C6"/>
    <w:rsid w:val="009E66EA"/>
    <w:rsid w:val="009F1ABF"/>
    <w:rsid w:val="009F1DA9"/>
    <w:rsid w:val="009F2E61"/>
    <w:rsid w:val="00A00EBD"/>
    <w:rsid w:val="00A01749"/>
    <w:rsid w:val="00A021E9"/>
    <w:rsid w:val="00A03048"/>
    <w:rsid w:val="00A04D8A"/>
    <w:rsid w:val="00A05D8D"/>
    <w:rsid w:val="00A06F18"/>
    <w:rsid w:val="00A0770D"/>
    <w:rsid w:val="00A11418"/>
    <w:rsid w:val="00A126E7"/>
    <w:rsid w:val="00A14D2E"/>
    <w:rsid w:val="00A150D9"/>
    <w:rsid w:val="00A1554D"/>
    <w:rsid w:val="00A15FE4"/>
    <w:rsid w:val="00A16224"/>
    <w:rsid w:val="00A20207"/>
    <w:rsid w:val="00A212D3"/>
    <w:rsid w:val="00A2177E"/>
    <w:rsid w:val="00A22A59"/>
    <w:rsid w:val="00A2389F"/>
    <w:rsid w:val="00A23A31"/>
    <w:rsid w:val="00A24CFD"/>
    <w:rsid w:val="00A2580D"/>
    <w:rsid w:val="00A264E0"/>
    <w:rsid w:val="00A26FD1"/>
    <w:rsid w:val="00A27EA2"/>
    <w:rsid w:val="00A30081"/>
    <w:rsid w:val="00A30AFE"/>
    <w:rsid w:val="00A310B1"/>
    <w:rsid w:val="00A3375E"/>
    <w:rsid w:val="00A33DC7"/>
    <w:rsid w:val="00A360E0"/>
    <w:rsid w:val="00A36764"/>
    <w:rsid w:val="00A40157"/>
    <w:rsid w:val="00A40778"/>
    <w:rsid w:val="00A410AE"/>
    <w:rsid w:val="00A4130E"/>
    <w:rsid w:val="00A41AEE"/>
    <w:rsid w:val="00A46B3F"/>
    <w:rsid w:val="00A46E89"/>
    <w:rsid w:val="00A54141"/>
    <w:rsid w:val="00A54755"/>
    <w:rsid w:val="00A54A85"/>
    <w:rsid w:val="00A553C5"/>
    <w:rsid w:val="00A55473"/>
    <w:rsid w:val="00A55C37"/>
    <w:rsid w:val="00A57749"/>
    <w:rsid w:val="00A6083D"/>
    <w:rsid w:val="00A66995"/>
    <w:rsid w:val="00A7125C"/>
    <w:rsid w:val="00A71953"/>
    <w:rsid w:val="00A75BCF"/>
    <w:rsid w:val="00A766B7"/>
    <w:rsid w:val="00A77944"/>
    <w:rsid w:val="00A8029E"/>
    <w:rsid w:val="00A80EB6"/>
    <w:rsid w:val="00A81A4D"/>
    <w:rsid w:val="00A83012"/>
    <w:rsid w:val="00A8474D"/>
    <w:rsid w:val="00A87896"/>
    <w:rsid w:val="00A87E42"/>
    <w:rsid w:val="00A92509"/>
    <w:rsid w:val="00A9257A"/>
    <w:rsid w:val="00A92586"/>
    <w:rsid w:val="00A926EE"/>
    <w:rsid w:val="00A94297"/>
    <w:rsid w:val="00A96204"/>
    <w:rsid w:val="00A97A7E"/>
    <w:rsid w:val="00AA01A4"/>
    <w:rsid w:val="00AA184B"/>
    <w:rsid w:val="00AA209D"/>
    <w:rsid w:val="00AA262F"/>
    <w:rsid w:val="00AA4DC1"/>
    <w:rsid w:val="00AA6C71"/>
    <w:rsid w:val="00AB1394"/>
    <w:rsid w:val="00AB42BE"/>
    <w:rsid w:val="00AB517E"/>
    <w:rsid w:val="00AC013A"/>
    <w:rsid w:val="00AC02CE"/>
    <w:rsid w:val="00AC5182"/>
    <w:rsid w:val="00AC79EC"/>
    <w:rsid w:val="00AC7B06"/>
    <w:rsid w:val="00AD1E96"/>
    <w:rsid w:val="00AD2832"/>
    <w:rsid w:val="00AD3A02"/>
    <w:rsid w:val="00AD4CDF"/>
    <w:rsid w:val="00AD4FEC"/>
    <w:rsid w:val="00AD542B"/>
    <w:rsid w:val="00AD7092"/>
    <w:rsid w:val="00AE0233"/>
    <w:rsid w:val="00AE09AB"/>
    <w:rsid w:val="00AE2E08"/>
    <w:rsid w:val="00AE3568"/>
    <w:rsid w:val="00AE3A4E"/>
    <w:rsid w:val="00AE3CD8"/>
    <w:rsid w:val="00AE4852"/>
    <w:rsid w:val="00AE48E5"/>
    <w:rsid w:val="00AE5C4F"/>
    <w:rsid w:val="00AE7648"/>
    <w:rsid w:val="00AE790C"/>
    <w:rsid w:val="00AF36F4"/>
    <w:rsid w:val="00AF3A5B"/>
    <w:rsid w:val="00AF4E87"/>
    <w:rsid w:val="00AF5344"/>
    <w:rsid w:val="00AF5657"/>
    <w:rsid w:val="00B0276C"/>
    <w:rsid w:val="00B02B0F"/>
    <w:rsid w:val="00B04299"/>
    <w:rsid w:val="00B05D90"/>
    <w:rsid w:val="00B05DE8"/>
    <w:rsid w:val="00B07C63"/>
    <w:rsid w:val="00B1049D"/>
    <w:rsid w:val="00B1287E"/>
    <w:rsid w:val="00B1354F"/>
    <w:rsid w:val="00B1379B"/>
    <w:rsid w:val="00B13E8C"/>
    <w:rsid w:val="00B17C90"/>
    <w:rsid w:val="00B200FB"/>
    <w:rsid w:val="00B20E3C"/>
    <w:rsid w:val="00B21748"/>
    <w:rsid w:val="00B2197A"/>
    <w:rsid w:val="00B2295E"/>
    <w:rsid w:val="00B22B34"/>
    <w:rsid w:val="00B230BA"/>
    <w:rsid w:val="00B233DA"/>
    <w:rsid w:val="00B24924"/>
    <w:rsid w:val="00B24B4A"/>
    <w:rsid w:val="00B251C4"/>
    <w:rsid w:val="00B32B84"/>
    <w:rsid w:val="00B33CAD"/>
    <w:rsid w:val="00B34493"/>
    <w:rsid w:val="00B36FB5"/>
    <w:rsid w:val="00B3737D"/>
    <w:rsid w:val="00B37A12"/>
    <w:rsid w:val="00B40053"/>
    <w:rsid w:val="00B41097"/>
    <w:rsid w:val="00B4366A"/>
    <w:rsid w:val="00B43B6B"/>
    <w:rsid w:val="00B440B6"/>
    <w:rsid w:val="00B44174"/>
    <w:rsid w:val="00B45986"/>
    <w:rsid w:val="00B46544"/>
    <w:rsid w:val="00B46890"/>
    <w:rsid w:val="00B46F49"/>
    <w:rsid w:val="00B47CA6"/>
    <w:rsid w:val="00B50069"/>
    <w:rsid w:val="00B528F9"/>
    <w:rsid w:val="00B53E11"/>
    <w:rsid w:val="00B54353"/>
    <w:rsid w:val="00B55C5B"/>
    <w:rsid w:val="00B56217"/>
    <w:rsid w:val="00B5641B"/>
    <w:rsid w:val="00B572E0"/>
    <w:rsid w:val="00B575C6"/>
    <w:rsid w:val="00B67756"/>
    <w:rsid w:val="00B67B52"/>
    <w:rsid w:val="00B71A07"/>
    <w:rsid w:val="00B72A94"/>
    <w:rsid w:val="00B74891"/>
    <w:rsid w:val="00B76096"/>
    <w:rsid w:val="00B81323"/>
    <w:rsid w:val="00B81E35"/>
    <w:rsid w:val="00B81F94"/>
    <w:rsid w:val="00B849E7"/>
    <w:rsid w:val="00B87947"/>
    <w:rsid w:val="00B87F04"/>
    <w:rsid w:val="00B90769"/>
    <w:rsid w:val="00B90B48"/>
    <w:rsid w:val="00B91600"/>
    <w:rsid w:val="00B92916"/>
    <w:rsid w:val="00B92BD7"/>
    <w:rsid w:val="00B92F1D"/>
    <w:rsid w:val="00B93EBD"/>
    <w:rsid w:val="00B94AFE"/>
    <w:rsid w:val="00B94E29"/>
    <w:rsid w:val="00B9676B"/>
    <w:rsid w:val="00B970F2"/>
    <w:rsid w:val="00B97B14"/>
    <w:rsid w:val="00B97E3F"/>
    <w:rsid w:val="00BA1CCE"/>
    <w:rsid w:val="00BA25F7"/>
    <w:rsid w:val="00BA4CB5"/>
    <w:rsid w:val="00BA5202"/>
    <w:rsid w:val="00BB2009"/>
    <w:rsid w:val="00BB334A"/>
    <w:rsid w:val="00BB4B48"/>
    <w:rsid w:val="00BB707C"/>
    <w:rsid w:val="00BB769F"/>
    <w:rsid w:val="00BC3C03"/>
    <w:rsid w:val="00BC3F67"/>
    <w:rsid w:val="00BC4EA2"/>
    <w:rsid w:val="00BC596E"/>
    <w:rsid w:val="00BC5A11"/>
    <w:rsid w:val="00BC6431"/>
    <w:rsid w:val="00BC6BA2"/>
    <w:rsid w:val="00BD2860"/>
    <w:rsid w:val="00BD2A64"/>
    <w:rsid w:val="00BD4616"/>
    <w:rsid w:val="00BE078A"/>
    <w:rsid w:val="00BE0AAC"/>
    <w:rsid w:val="00BE1723"/>
    <w:rsid w:val="00BE2BC7"/>
    <w:rsid w:val="00BE3665"/>
    <w:rsid w:val="00BE41AC"/>
    <w:rsid w:val="00BE4223"/>
    <w:rsid w:val="00BE701B"/>
    <w:rsid w:val="00BE7C98"/>
    <w:rsid w:val="00BF0D45"/>
    <w:rsid w:val="00BF225C"/>
    <w:rsid w:val="00BF2851"/>
    <w:rsid w:val="00BF2A7B"/>
    <w:rsid w:val="00BF77A5"/>
    <w:rsid w:val="00BF7C9F"/>
    <w:rsid w:val="00C00B1E"/>
    <w:rsid w:val="00C010CE"/>
    <w:rsid w:val="00C01B93"/>
    <w:rsid w:val="00C03311"/>
    <w:rsid w:val="00C048C2"/>
    <w:rsid w:val="00C06C76"/>
    <w:rsid w:val="00C06F03"/>
    <w:rsid w:val="00C06FD8"/>
    <w:rsid w:val="00C07B8A"/>
    <w:rsid w:val="00C101E2"/>
    <w:rsid w:val="00C113AC"/>
    <w:rsid w:val="00C14067"/>
    <w:rsid w:val="00C147CB"/>
    <w:rsid w:val="00C149C4"/>
    <w:rsid w:val="00C14BC0"/>
    <w:rsid w:val="00C1542F"/>
    <w:rsid w:val="00C16FB6"/>
    <w:rsid w:val="00C219C5"/>
    <w:rsid w:val="00C2348D"/>
    <w:rsid w:val="00C27A17"/>
    <w:rsid w:val="00C329E0"/>
    <w:rsid w:val="00C32C00"/>
    <w:rsid w:val="00C3483D"/>
    <w:rsid w:val="00C351DD"/>
    <w:rsid w:val="00C35257"/>
    <w:rsid w:val="00C35655"/>
    <w:rsid w:val="00C357B6"/>
    <w:rsid w:val="00C3633C"/>
    <w:rsid w:val="00C40CE7"/>
    <w:rsid w:val="00C41A4B"/>
    <w:rsid w:val="00C4255E"/>
    <w:rsid w:val="00C42A26"/>
    <w:rsid w:val="00C45C08"/>
    <w:rsid w:val="00C4779B"/>
    <w:rsid w:val="00C500C6"/>
    <w:rsid w:val="00C501A9"/>
    <w:rsid w:val="00C50805"/>
    <w:rsid w:val="00C53A89"/>
    <w:rsid w:val="00C53DF2"/>
    <w:rsid w:val="00C549CA"/>
    <w:rsid w:val="00C54A38"/>
    <w:rsid w:val="00C55175"/>
    <w:rsid w:val="00C55969"/>
    <w:rsid w:val="00C6177B"/>
    <w:rsid w:val="00C61EE8"/>
    <w:rsid w:val="00C633E0"/>
    <w:rsid w:val="00C639AB"/>
    <w:rsid w:val="00C64045"/>
    <w:rsid w:val="00C64A99"/>
    <w:rsid w:val="00C66385"/>
    <w:rsid w:val="00C677A9"/>
    <w:rsid w:val="00C704D1"/>
    <w:rsid w:val="00C70509"/>
    <w:rsid w:val="00C71EFB"/>
    <w:rsid w:val="00C7323D"/>
    <w:rsid w:val="00C732A5"/>
    <w:rsid w:val="00C732F5"/>
    <w:rsid w:val="00C74743"/>
    <w:rsid w:val="00C752AC"/>
    <w:rsid w:val="00C75852"/>
    <w:rsid w:val="00C761BB"/>
    <w:rsid w:val="00C7630F"/>
    <w:rsid w:val="00C779B0"/>
    <w:rsid w:val="00C80315"/>
    <w:rsid w:val="00C815B7"/>
    <w:rsid w:val="00C82312"/>
    <w:rsid w:val="00C82E94"/>
    <w:rsid w:val="00C8520E"/>
    <w:rsid w:val="00C902D3"/>
    <w:rsid w:val="00C90B4E"/>
    <w:rsid w:val="00C92748"/>
    <w:rsid w:val="00C92F2B"/>
    <w:rsid w:val="00C9600B"/>
    <w:rsid w:val="00C976B2"/>
    <w:rsid w:val="00CA1C26"/>
    <w:rsid w:val="00CA22D9"/>
    <w:rsid w:val="00CA3BFB"/>
    <w:rsid w:val="00CA3C3D"/>
    <w:rsid w:val="00CA573F"/>
    <w:rsid w:val="00CA63F9"/>
    <w:rsid w:val="00CA7DF2"/>
    <w:rsid w:val="00CB2E57"/>
    <w:rsid w:val="00CB65DE"/>
    <w:rsid w:val="00CB7D28"/>
    <w:rsid w:val="00CB7F18"/>
    <w:rsid w:val="00CC163C"/>
    <w:rsid w:val="00CC25C0"/>
    <w:rsid w:val="00CC2B14"/>
    <w:rsid w:val="00CC3D48"/>
    <w:rsid w:val="00CC4D6C"/>
    <w:rsid w:val="00CC552B"/>
    <w:rsid w:val="00CC73A8"/>
    <w:rsid w:val="00CC763C"/>
    <w:rsid w:val="00CD07BE"/>
    <w:rsid w:val="00CD09F6"/>
    <w:rsid w:val="00CD252A"/>
    <w:rsid w:val="00CD554D"/>
    <w:rsid w:val="00CD6E76"/>
    <w:rsid w:val="00CD7656"/>
    <w:rsid w:val="00CD768B"/>
    <w:rsid w:val="00CD79CD"/>
    <w:rsid w:val="00CE0B99"/>
    <w:rsid w:val="00CE128A"/>
    <w:rsid w:val="00CE1933"/>
    <w:rsid w:val="00CE3CFF"/>
    <w:rsid w:val="00CE4305"/>
    <w:rsid w:val="00CE62FC"/>
    <w:rsid w:val="00CE654B"/>
    <w:rsid w:val="00CE6817"/>
    <w:rsid w:val="00CE6952"/>
    <w:rsid w:val="00CE72B6"/>
    <w:rsid w:val="00CF0B19"/>
    <w:rsid w:val="00CF1410"/>
    <w:rsid w:val="00CF1A82"/>
    <w:rsid w:val="00CF307C"/>
    <w:rsid w:val="00CF3B6D"/>
    <w:rsid w:val="00CF68D2"/>
    <w:rsid w:val="00CF6FC8"/>
    <w:rsid w:val="00CF7D13"/>
    <w:rsid w:val="00CF7EFA"/>
    <w:rsid w:val="00D005E0"/>
    <w:rsid w:val="00D02BB6"/>
    <w:rsid w:val="00D04E09"/>
    <w:rsid w:val="00D04E2E"/>
    <w:rsid w:val="00D11EA9"/>
    <w:rsid w:val="00D13A88"/>
    <w:rsid w:val="00D15390"/>
    <w:rsid w:val="00D201DE"/>
    <w:rsid w:val="00D20F7B"/>
    <w:rsid w:val="00D225B1"/>
    <w:rsid w:val="00D23F50"/>
    <w:rsid w:val="00D24019"/>
    <w:rsid w:val="00D25E62"/>
    <w:rsid w:val="00D26B1E"/>
    <w:rsid w:val="00D30AE6"/>
    <w:rsid w:val="00D346DD"/>
    <w:rsid w:val="00D36D36"/>
    <w:rsid w:val="00D402D9"/>
    <w:rsid w:val="00D404E6"/>
    <w:rsid w:val="00D40E44"/>
    <w:rsid w:val="00D44804"/>
    <w:rsid w:val="00D451CE"/>
    <w:rsid w:val="00D45C39"/>
    <w:rsid w:val="00D46F3F"/>
    <w:rsid w:val="00D53866"/>
    <w:rsid w:val="00D53EAF"/>
    <w:rsid w:val="00D545BB"/>
    <w:rsid w:val="00D5601F"/>
    <w:rsid w:val="00D61BB8"/>
    <w:rsid w:val="00D63C6F"/>
    <w:rsid w:val="00D6463B"/>
    <w:rsid w:val="00D65545"/>
    <w:rsid w:val="00D65AC7"/>
    <w:rsid w:val="00D67FBC"/>
    <w:rsid w:val="00D70003"/>
    <w:rsid w:val="00D70893"/>
    <w:rsid w:val="00D71003"/>
    <w:rsid w:val="00D71EF4"/>
    <w:rsid w:val="00D73293"/>
    <w:rsid w:val="00D748A3"/>
    <w:rsid w:val="00D74F13"/>
    <w:rsid w:val="00D7505A"/>
    <w:rsid w:val="00D75DA5"/>
    <w:rsid w:val="00D76270"/>
    <w:rsid w:val="00D76EB3"/>
    <w:rsid w:val="00D809BD"/>
    <w:rsid w:val="00D810B9"/>
    <w:rsid w:val="00D8219B"/>
    <w:rsid w:val="00D82E51"/>
    <w:rsid w:val="00D84BF7"/>
    <w:rsid w:val="00D8597F"/>
    <w:rsid w:val="00D85B77"/>
    <w:rsid w:val="00D86D28"/>
    <w:rsid w:val="00D872A7"/>
    <w:rsid w:val="00D8790D"/>
    <w:rsid w:val="00D9064A"/>
    <w:rsid w:val="00D90969"/>
    <w:rsid w:val="00D9138A"/>
    <w:rsid w:val="00D91D35"/>
    <w:rsid w:val="00D95879"/>
    <w:rsid w:val="00D964D6"/>
    <w:rsid w:val="00DA08E7"/>
    <w:rsid w:val="00DA0EDD"/>
    <w:rsid w:val="00DA1E7A"/>
    <w:rsid w:val="00DA2840"/>
    <w:rsid w:val="00DA35ED"/>
    <w:rsid w:val="00DA68B2"/>
    <w:rsid w:val="00DB0597"/>
    <w:rsid w:val="00DB08A2"/>
    <w:rsid w:val="00DB5C7C"/>
    <w:rsid w:val="00DB7E47"/>
    <w:rsid w:val="00DC09EF"/>
    <w:rsid w:val="00DC2D13"/>
    <w:rsid w:val="00DD086B"/>
    <w:rsid w:val="00DD15DD"/>
    <w:rsid w:val="00DD18C2"/>
    <w:rsid w:val="00DD2A90"/>
    <w:rsid w:val="00DD332C"/>
    <w:rsid w:val="00DD3B97"/>
    <w:rsid w:val="00DD4257"/>
    <w:rsid w:val="00DD476C"/>
    <w:rsid w:val="00DD4A81"/>
    <w:rsid w:val="00DD5467"/>
    <w:rsid w:val="00DD55E6"/>
    <w:rsid w:val="00DE0D96"/>
    <w:rsid w:val="00DE16F3"/>
    <w:rsid w:val="00DE4556"/>
    <w:rsid w:val="00DE4D98"/>
    <w:rsid w:val="00DE5734"/>
    <w:rsid w:val="00DE5C3E"/>
    <w:rsid w:val="00DE62F8"/>
    <w:rsid w:val="00DF03A6"/>
    <w:rsid w:val="00DF2CAA"/>
    <w:rsid w:val="00DF3885"/>
    <w:rsid w:val="00DF3CEB"/>
    <w:rsid w:val="00DF439A"/>
    <w:rsid w:val="00DF46F3"/>
    <w:rsid w:val="00DF470C"/>
    <w:rsid w:val="00DF734F"/>
    <w:rsid w:val="00DF7FEC"/>
    <w:rsid w:val="00E000BD"/>
    <w:rsid w:val="00E00942"/>
    <w:rsid w:val="00E011F6"/>
    <w:rsid w:val="00E05086"/>
    <w:rsid w:val="00E055CC"/>
    <w:rsid w:val="00E059D7"/>
    <w:rsid w:val="00E05F0E"/>
    <w:rsid w:val="00E062F4"/>
    <w:rsid w:val="00E10478"/>
    <w:rsid w:val="00E10DE0"/>
    <w:rsid w:val="00E1113F"/>
    <w:rsid w:val="00E12744"/>
    <w:rsid w:val="00E12DBB"/>
    <w:rsid w:val="00E1480C"/>
    <w:rsid w:val="00E16637"/>
    <w:rsid w:val="00E17824"/>
    <w:rsid w:val="00E17C15"/>
    <w:rsid w:val="00E2247E"/>
    <w:rsid w:val="00E24322"/>
    <w:rsid w:val="00E27BB2"/>
    <w:rsid w:val="00E3509A"/>
    <w:rsid w:val="00E35703"/>
    <w:rsid w:val="00E36FC1"/>
    <w:rsid w:val="00E37B65"/>
    <w:rsid w:val="00E37C52"/>
    <w:rsid w:val="00E41D7A"/>
    <w:rsid w:val="00E426F3"/>
    <w:rsid w:val="00E44443"/>
    <w:rsid w:val="00E46697"/>
    <w:rsid w:val="00E46F79"/>
    <w:rsid w:val="00E47790"/>
    <w:rsid w:val="00E512D6"/>
    <w:rsid w:val="00E61D07"/>
    <w:rsid w:val="00E639B9"/>
    <w:rsid w:val="00E64FE2"/>
    <w:rsid w:val="00E748E4"/>
    <w:rsid w:val="00E75409"/>
    <w:rsid w:val="00E76EF1"/>
    <w:rsid w:val="00E8022C"/>
    <w:rsid w:val="00E8030A"/>
    <w:rsid w:val="00E80CCE"/>
    <w:rsid w:val="00E81187"/>
    <w:rsid w:val="00E812FE"/>
    <w:rsid w:val="00E820B3"/>
    <w:rsid w:val="00E8378A"/>
    <w:rsid w:val="00E842E4"/>
    <w:rsid w:val="00E8468B"/>
    <w:rsid w:val="00E86CFB"/>
    <w:rsid w:val="00E871ED"/>
    <w:rsid w:val="00E90743"/>
    <w:rsid w:val="00E92950"/>
    <w:rsid w:val="00E9479D"/>
    <w:rsid w:val="00E974AB"/>
    <w:rsid w:val="00E97C00"/>
    <w:rsid w:val="00EA31E8"/>
    <w:rsid w:val="00EA5760"/>
    <w:rsid w:val="00EA6170"/>
    <w:rsid w:val="00EA6CFD"/>
    <w:rsid w:val="00EA7D82"/>
    <w:rsid w:val="00EB02E2"/>
    <w:rsid w:val="00EB5B59"/>
    <w:rsid w:val="00EB72FA"/>
    <w:rsid w:val="00EC045C"/>
    <w:rsid w:val="00EC405D"/>
    <w:rsid w:val="00EC43B0"/>
    <w:rsid w:val="00EC63EC"/>
    <w:rsid w:val="00EC7230"/>
    <w:rsid w:val="00EC7675"/>
    <w:rsid w:val="00ED1D4E"/>
    <w:rsid w:val="00ED28F7"/>
    <w:rsid w:val="00ED3024"/>
    <w:rsid w:val="00ED38A2"/>
    <w:rsid w:val="00ED3CE4"/>
    <w:rsid w:val="00ED48FE"/>
    <w:rsid w:val="00ED587B"/>
    <w:rsid w:val="00ED5AC5"/>
    <w:rsid w:val="00EE00FC"/>
    <w:rsid w:val="00EE019E"/>
    <w:rsid w:val="00EE0E0C"/>
    <w:rsid w:val="00EE33C5"/>
    <w:rsid w:val="00EE34E0"/>
    <w:rsid w:val="00EE3DC3"/>
    <w:rsid w:val="00EE41FF"/>
    <w:rsid w:val="00EE4EC7"/>
    <w:rsid w:val="00EE50F0"/>
    <w:rsid w:val="00EE5606"/>
    <w:rsid w:val="00EE7BCB"/>
    <w:rsid w:val="00EF0AD6"/>
    <w:rsid w:val="00EF0C34"/>
    <w:rsid w:val="00EF2552"/>
    <w:rsid w:val="00EF2E03"/>
    <w:rsid w:val="00EF3177"/>
    <w:rsid w:val="00EF5351"/>
    <w:rsid w:val="00EF6978"/>
    <w:rsid w:val="00F0023E"/>
    <w:rsid w:val="00F00962"/>
    <w:rsid w:val="00F05415"/>
    <w:rsid w:val="00F058CF"/>
    <w:rsid w:val="00F06706"/>
    <w:rsid w:val="00F1034A"/>
    <w:rsid w:val="00F108C9"/>
    <w:rsid w:val="00F12F63"/>
    <w:rsid w:val="00F16188"/>
    <w:rsid w:val="00F21C87"/>
    <w:rsid w:val="00F2213F"/>
    <w:rsid w:val="00F22896"/>
    <w:rsid w:val="00F236B1"/>
    <w:rsid w:val="00F2415C"/>
    <w:rsid w:val="00F25A0A"/>
    <w:rsid w:val="00F25A9D"/>
    <w:rsid w:val="00F26028"/>
    <w:rsid w:val="00F2690A"/>
    <w:rsid w:val="00F26BF4"/>
    <w:rsid w:val="00F270EE"/>
    <w:rsid w:val="00F302A4"/>
    <w:rsid w:val="00F32DB6"/>
    <w:rsid w:val="00F33065"/>
    <w:rsid w:val="00F3482C"/>
    <w:rsid w:val="00F351EA"/>
    <w:rsid w:val="00F354A7"/>
    <w:rsid w:val="00F35DFE"/>
    <w:rsid w:val="00F36B3A"/>
    <w:rsid w:val="00F36F46"/>
    <w:rsid w:val="00F405CA"/>
    <w:rsid w:val="00F42477"/>
    <w:rsid w:val="00F46157"/>
    <w:rsid w:val="00F46688"/>
    <w:rsid w:val="00F4763A"/>
    <w:rsid w:val="00F476AF"/>
    <w:rsid w:val="00F47704"/>
    <w:rsid w:val="00F47DAD"/>
    <w:rsid w:val="00F5015D"/>
    <w:rsid w:val="00F523DA"/>
    <w:rsid w:val="00F52F4B"/>
    <w:rsid w:val="00F5392F"/>
    <w:rsid w:val="00F5543A"/>
    <w:rsid w:val="00F6000A"/>
    <w:rsid w:val="00F61AF7"/>
    <w:rsid w:val="00F61B7D"/>
    <w:rsid w:val="00F63D56"/>
    <w:rsid w:val="00F63D91"/>
    <w:rsid w:val="00F65525"/>
    <w:rsid w:val="00F65E02"/>
    <w:rsid w:val="00F668B1"/>
    <w:rsid w:val="00F669C2"/>
    <w:rsid w:val="00F70ACC"/>
    <w:rsid w:val="00F7138F"/>
    <w:rsid w:val="00F7395D"/>
    <w:rsid w:val="00F74135"/>
    <w:rsid w:val="00F74916"/>
    <w:rsid w:val="00F7545A"/>
    <w:rsid w:val="00F8017D"/>
    <w:rsid w:val="00F815D0"/>
    <w:rsid w:val="00F819D2"/>
    <w:rsid w:val="00F82271"/>
    <w:rsid w:val="00F82A06"/>
    <w:rsid w:val="00F84F5E"/>
    <w:rsid w:val="00F85913"/>
    <w:rsid w:val="00F86740"/>
    <w:rsid w:val="00F8751B"/>
    <w:rsid w:val="00F87998"/>
    <w:rsid w:val="00F87F45"/>
    <w:rsid w:val="00F911ED"/>
    <w:rsid w:val="00F95645"/>
    <w:rsid w:val="00F96D49"/>
    <w:rsid w:val="00F97043"/>
    <w:rsid w:val="00F97849"/>
    <w:rsid w:val="00FA4F34"/>
    <w:rsid w:val="00FA59CF"/>
    <w:rsid w:val="00FA7C1D"/>
    <w:rsid w:val="00FB1472"/>
    <w:rsid w:val="00FB2090"/>
    <w:rsid w:val="00FB46E7"/>
    <w:rsid w:val="00FB54FD"/>
    <w:rsid w:val="00FC1815"/>
    <w:rsid w:val="00FC1EA8"/>
    <w:rsid w:val="00FC460B"/>
    <w:rsid w:val="00FC6A00"/>
    <w:rsid w:val="00FD202E"/>
    <w:rsid w:val="00FD57EA"/>
    <w:rsid w:val="00FD5F68"/>
    <w:rsid w:val="00FE28BA"/>
    <w:rsid w:val="00FE29ED"/>
    <w:rsid w:val="00FE2C45"/>
    <w:rsid w:val="00FE3338"/>
    <w:rsid w:val="00FE4C60"/>
    <w:rsid w:val="00FE5419"/>
    <w:rsid w:val="00FE6C2C"/>
    <w:rsid w:val="00FF199D"/>
    <w:rsid w:val="00FF24AA"/>
    <w:rsid w:val="00FF6090"/>
    <w:rsid w:val="00FF7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2049"/>
    <o:shapelayout v:ext="edit">
      <o:idmap v:ext="edit" data="1"/>
    </o:shapelayout>
  </w:shapeDefaults>
  <w:decimalSymbol w:val="."/>
  <w:listSeparator w:val=","/>
  <w14:docId w14:val="0ABB5C12"/>
  <w15:docId w15:val="{D08C9CDC-B4A7-4C62-9F8D-1BC49C77D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.VnTime" w:hAnsi=".VnTime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6"/>
      <w:szCs w:val="20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i/>
      <w:u w:val="single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i/>
      <w:i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ind w:firstLine="360"/>
      <w:outlineLvl w:val="3"/>
    </w:pPr>
    <w:rPr>
      <w:rFonts w:ascii="Arial" w:hAnsi="Arial" w:cs="Arial"/>
      <w:b/>
      <w:bCs/>
      <w:i/>
      <w:iCs/>
      <w:sz w:val="24"/>
    </w:rPr>
  </w:style>
  <w:style w:type="paragraph" w:styleId="Heading5">
    <w:name w:val="heading 5"/>
    <w:basedOn w:val="Normal"/>
    <w:next w:val="Normal"/>
    <w:qFormat/>
    <w:rsid w:val="00474E9A"/>
    <w:pPr>
      <w:keepNext/>
      <w:tabs>
        <w:tab w:val="num" w:pos="3240"/>
      </w:tabs>
      <w:ind w:left="2880"/>
      <w:jc w:val="center"/>
      <w:outlineLvl w:val="4"/>
    </w:pPr>
    <w:rPr>
      <w:rFonts w:ascii=".VnTimeH" w:hAnsi=".VnTimeH"/>
      <w:b/>
      <w:bCs/>
      <w:sz w:val="20"/>
      <w:szCs w:val="24"/>
    </w:rPr>
  </w:style>
  <w:style w:type="paragraph" w:styleId="Heading6">
    <w:name w:val="heading 6"/>
    <w:basedOn w:val="Normal"/>
    <w:next w:val="Normal"/>
    <w:qFormat/>
    <w:pPr>
      <w:keepNext/>
      <w:spacing w:after="120"/>
      <w:jc w:val="both"/>
      <w:outlineLvl w:val="5"/>
    </w:pPr>
    <w:rPr>
      <w:i/>
      <w:sz w:val="26"/>
      <w:szCs w:val="20"/>
    </w:rPr>
  </w:style>
  <w:style w:type="paragraph" w:styleId="Heading7">
    <w:name w:val="heading 7"/>
    <w:basedOn w:val="Normal"/>
    <w:next w:val="Normal"/>
    <w:qFormat/>
    <w:pPr>
      <w:keepNext/>
      <w:spacing w:before="120"/>
      <w:jc w:val="center"/>
      <w:outlineLvl w:val="6"/>
    </w:pPr>
    <w:rPr>
      <w:rFonts w:ascii=".VnTimeH" w:hAnsi=".VnTimeH"/>
      <w:b/>
      <w:sz w:val="18"/>
      <w:szCs w:val="20"/>
    </w:rPr>
  </w:style>
  <w:style w:type="paragraph" w:styleId="Heading8">
    <w:name w:val="heading 8"/>
    <w:basedOn w:val="Normal"/>
    <w:next w:val="Normal"/>
    <w:qFormat/>
    <w:rsid w:val="00474E9A"/>
    <w:pPr>
      <w:keepNext/>
      <w:tabs>
        <w:tab w:val="num" w:pos="5400"/>
      </w:tabs>
      <w:ind w:left="5040"/>
      <w:jc w:val="center"/>
      <w:outlineLvl w:val="7"/>
    </w:pPr>
    <w:rPr>
      <w:rFonts w:ascii=".VnTimeH" w:hAnsi=".VnTimeH"/>
      <w:b/>
      <w:bCs/>
      <w:szCs w:val="24"/>
    </w:rPr>
  </w:style>
  <w:style w:type="paragraph" w:styleId="Heading9">
    <w:name w:val="heading 9"/>
    <w:basedOn w:val="Normal"/>
    <w:next w:val="Normal"/>
    <w:qFormat/>
    <w:rsid w:val="00474E9A"/>
    <w:pPr>
      <w:keepNext/>
      <w:tabs>
        <w:tab w:val="num" w:pos="6120"/>
      </w:tabs>
      <w:ind w:left="5760"/>
      <w:jc w:val="center"/>
      <w:outlineLvl w:val="8"/>
    </w:pPr>
    <w:rPr>
      <w:i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1663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16637"/>
  </w:style>
  <w:style w:type="table" w:styleId="TableGrid">
    <w:name w:val="Table Grid"/>
    <w:basedOn w:val="TableNormal"/>
    <w:rsid w:val="00F002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E055CC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5819D3"/>
    <w:pPr>
      <w:ind w:left="142" w:hanging="142"/>
    </w:pPr>
    <w:rPr>
      <w:rFonts w:ascii=".VnCentury Schoolbook" w:hAnsi=".VnCentury Schoolbook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TN</Company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Ms_Bong</dc:creator>
  <cp:keywords/>
  <dc:description/>
  <cp:lastModifiedBy>NGUYỄN ĐỨC TƯỜNG</cp:lastModifiedBy>
  <cp:revision>4</cp:revision>
  <cp:lastPrinted>2018-01-25T02:15:00Z</cp:lastPrinted>
  <dcterms:created xsi:type="dcterms:W3CDTF">2018-07-24T02:20:00Z</dcterms:created>
  <dcterms:modified xsi:type="dcterms:W3CDTF">2018-07-24T10:22:00Z</dcterms:modified>
</cp:coreProperties>
</file>